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181"/>
        <w:gridCol w:w="1775"/>
        <w:gridCol w:w="1745"/>
        <w:gridCol w:w="1775"/>
        <w:gridCol w:w="1775"/>
        <w:gridCol w:w="1745"/>
      </w:tblGrid>
      <w:tr w:rsidR="002A661F" w:rsidRPr="00BE5726" w14:paraId="3B3D8091" w14:textId="77777777" w:rsidTr="002C2D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gridSpan w:val="6"/>
          </w:tcPr>
          <w:p w14:paraId="32B740CB" w14:textId="5DB79C0E" w:rsidR="002A661F" w:rsidRPr="00BA56BC" w:rsidRDefault="002A661F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1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Descriptive statistics.</w:t>
            </w:r>
          </w:p>
        </w:tc>
      </w:tr>
      <w:tr w:rsidR="00BE5726" w:rsidRPr="00BE5726" w14:paraId="76773EE3" w14:textId="77777777" w:rsidTr="00BE57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</w:tcPr>
          <w:p w14:paraId="36B827CC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B30E9D0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  <w:p w14:paraId="51DB906E" w14:textId="5826950D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366)</w:t>
            </w:r>
          </w:p>
        </w:tc>
        <w:tc>
          <w:tcPr>
            <w:tcW w:w="0" w:type="auto"/>
          </w:tcPr>
          <w:p w14:paraId="5A2E1EE9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1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6F40A533" w14:textId="1B7B09A7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62)</w:t>
            </w:r>
          </w:p>
        </w:tc>
        <w:tc>
          <w:tcPr>
            <w:tcW w:w="0" w:type="auto"/>
          </w:tcPr>
          <w:p w14:paraId="538A9391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2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E0E7C2E" w14:textId="3664C948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0)</w:t>
            </w:r>
          </w:p>
        </w:tc>
        <w:tc>
          <w:tcPr>
            <w:tcW w:w="0" w:type="auto"/>
          </w:tcPr>
          <w:p w14:paraId="7CF90CF8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3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CBEC4DB" w14:textId="42E8EDD6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6)</w:t>
            </w:r>
          </w:p>
        </w:tc>
        <w:tc>
          <w:tcPr>
            <w:tcW w:w="0" w:type="auto"/>
          </w:tcPr>
          <w:p w14:paraId="1351B468" w14:textId="60FB15AA" w:rsidR="00A95D15" w:rsidRPr="00BA56BC" w:rsidRDefault="00380EDE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4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D92DEBA" w14:textId="7E86C572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78)</w:t>
            </w:r>
          </w:p>
        </w:tc>
      </w:tr>
      <w:tr w:rsidR="00BE5726" w:rsidRPr="00BE5726" w14:paraId="639B134F" w14:textId="77777777" w:rsidTr="00BE5726">
        <w:trPr>
          <w:trHeight w:val="113"/>
        </w:trPr>
        <w:tc>
          <w:tcPr>
            <w:tcW w:w="0" w:type="auto"/>
          </w:tcPr>
          <w:p w14:paraId="28F3481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dian age in years </w:t>
            </w:r>
          </w:p>
          <w:p w14:paraId="377BCCBE" w14:textId="18219FF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Q1, Q3)</w:t>
            </w:r>
          </w:p>
        </w:tc>
        <w:tc>
          <w:tcPr>
            <w:tcW w:w="0" w:type="auto"/>
          </w:tcPr>
          <w:p w14:paraId="5D02284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236A6BC8" w14:textId="36D14248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2.0, 69.0)</w:t>
            </w:r>
          </w:p>
        </w:tc>
        <w:tc>
          <w:tcPr>
            <w:tcW w:w="0" w:type="auto"/>
          </w:tcPr>
          <w:p w14:paraId="14E886F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8.0 </w:t>
            </w:r>
          </w:p>
          <w:p w14:paraId="44B5AF3F" w14:textId="378F9903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6.2, 72.0)</w:t>
            </w:r>
          </w:p>
        </w:tc>
        <w:tc>
          <w:tcPr>
            <w:tcW w:w="0" w:type="auto"/>
          </w:tcPr>
          <w:p w14:paraId="1AEDE0A8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0910EAB1" w14:textId="32D05B5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6.8)</w:t>
            </w:r>
          </w:p>
        </w:tc>
        <w:tc>
          <w:tcPr>
            <w:tcW w:w="0" w:type="auto"/>
          </w:tcPr>
          <w:p w14:paraId="7E4C9E9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0.0 </w:t>
            </w:r>
          </w:p>
          <w:p w14:paraId="690843DE" w14:textId="5C6D41C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8.0, 73.0)</w:t>
            </w:r>
          </w:p>
        </w:tc>
        <w:tc>
          <w:tcPr>
            <w:tcW w:w="0" w:type="auto"/>
          </w:tcPr>
          <w:p w14:paraId="668236CD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2.0 </w:t>
            </w:r>
          </w:p>
          <w:p w14:paraId="7D2084FF" w14:textId="2C7D54CE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1.8)</w:t>
            </w:r>
          </w:p>
        </w:tc>
      </w:tr>
      <w:tr w:rsidR="00BE5726" w:rsidRPr="00BE5726" w14:paraId="0D5B6E63" w14:textId="77777777" w:rsidTr="00BE5726">
        <w:trPr>
          <w:trHeight w:val="113"/>
        </w:trPr>
        <w:tc>
          <w:tcPr>
            <w:tcW w:w="0" w:type="auto"/>
          </w:tcPr>
          <w:p w14:paraId="610D1B59" w14:textId="36A499A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Sex (males)</w:t>
            </w:r>
          </w:p>
        </w:tc>
        <w:tc>
          <w:tcPr>
            <w:tcW w:w="0" w:type="auto"/>
          </w:tcPr>
          <w:p w14:paraId="4EDF14F9" w14:textId="611C7116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7 (32.0%)</w:t>
            </w:r>
          </w:p>
        </w:tc>
        <w:tc>
          <w:tcPr>
            <w:tcW w:w="0" w:type="auto"/>
          </w:tcPr>
          <w:p w14:paraId="5F348705" w14:textId="1B2B560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40.3%)</w:t>
            </w:r>
          </w:p>
        </w:tc>
        <w:tc>
          <w:tcPr>
            <w:tcW w:w="0" w:type="auto"/>
          </w:tcPr>
          <w:p w14:paraId="7D2CC09A" w14:textId="6890EA44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2 (47.3%)</w:t>
            </w:r>
          </w:p>
        </w:tc>
        <w:tc>
          <w:tcPr>
            <w:tcW w:w="0" w:type="auto"/>
          </w:tcPr>
          <w:p w14:paraId="38E5C277" w14:textId="1A781FBA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 (26.7%)</w:t>
            </w:r>
          </w:p>
        </w:tc>
        <w:tc>
          <w:tcPr>
            <w:tcW w:w="0" w:type="auto"/>
          </w:tcPr>
          <w:p w14:paraId="61622612" w14:textId="0D65E110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11.5%)</w:t>
            </w:r>
          </w:p>
        </w:tc>
      </w:tr>
      <w:tr w:rsidR="00A27431" w:rsidRPr="00BE5726" w14:paraId="4C7B0279" w14:textId="77777777" w:rsidTr="00BE5726">
        <w:trPr>
          <w:trHeight w:val="113"/>
        </w:trPr>
        <w:tc>
          <w:tcPr>
            <w:tcW w:w="0" w:type="auto"/>
          </w:tcPr>
          <w:p w14:paraId="1291BA37" w14:textId="683A1E6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baseline</w:t>
            </w:r>
          </w:p>
        </w:tc>
        <w:tc>
          <w:tcPr>
            <w:tcW w:w="0" w:type="auto"/>
          </w:tcPr>
          <w:p w14:paraId="7BA18A9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F4E04E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F1E706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DCBD8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02DEA1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C03F6BC" w14:textId="77777777" w:rsidTr="00BE5726">
        <w:trPr>
          <w:trHeight w:val="113"/>
        </w:trPr>
        <w:tc>
          <w:tcPr>
            <w:tcW w:w="0" w:type="auto"/>
          </w:tcPr>
          <w:p w14:paraId="6E6D3A7E" w14:textId="18AC6B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F69DF71" w14:textId="29B219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4 (2.3)</w:t>
            </w:r>
          </w:p>
        </w:tc>
        <w:tc>
          <w:tcPr>
            <w:tcW w:w="0" w:type="auto"/>
          </w:tcPr>
          <w:p w14:paraId="4BADF301" w14:textId="30999E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5 (2.1)</w:t>
            </w:r>
          </w:p>
        </w:tc>
        <w:tc>
          <w:tcPr>
            <w:tcW w:w="0" w:type="auto"/>
          </w:tcPr>
          <w:p w14:paraId="6B503811" w14:textId="106FA7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1 (1.9)</w:t>
            </w:r>
          </w:p>
        </w:tc>
        <w:tc>
          <w:tcPr>
            <w:tcW w:w="0" w:type="auto"/>
          </w:tcPr>
          <w:p w14:paraId="7F83C1AF" w14:textId="26695F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7 (1.7)</w:t>
            </w:r>
          </w:p>
        </w:tc>
        <w:tc>
          <w:tcPr>
            <w:tcW w:w="0" w:type="auto"/>
          </w:tcPr>
          <w:p w14:paraId="7CAA4AC9" w14:textId="337791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6 (3.0)</w:t>
            </w:r>
          </w:p>
        </w:tc>
      </w:tr>
      <w:tr w:rsidR="00A27431" w:rsidRPr="00BE5726" w14:paraId="54BA697E" w14:textId="77777777" w:rsidTr="00BE5726">
        <w:trPr>
          <w:trHeight w:val="113"/>
        </w:trPr>
        <w:tc>
          <w:tcPr>
            <w:tcW w:w="0" w:type="auto"/>
          </w:tcPr>
          <w:p w14:paraId="5EA70D00" w14:textId="0D06B2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9AAA280" w14:textId="5508C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0 (2.7, 5.5)</w:t>
            </w:r>
          </w:p>
        </w:tc>
        <w:tc>
          <w:tcPr>
            <w:tcW w:w="0" w:type="auto"/>
          </w:tcPr>
          <w:p w14:paraId="3228D8C0" w14:textId="4C621C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2 (3.2, 5.2)</w:t>
            </w:r>
          </w:p>
        </w:tc>
        <w:tc>
          <w:tcPr>
            <w:tcW w:w="0" w:type="auto"/>
          </w:tcPr>
          <w:p w14:paraId="641005D4" w14:textId="6AE080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5 (2.0, 3.7)</w:t>
            </w:r>
          </w:p>
        </w:tc>
        <w:tc>
          <w:tcPr>
            <w:tcW w:w="0" w:type="auto"/>
          </w:tcPr>
          <w:p w14:paraId="55BC8C2D" w14:textId="419C92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6 (3.7, 5.5)</w:t>
            </w:r>
          </w:p>
        </w:tc>
        <w:tc>
          <w:tcPr>
            <w:tcW w:w="0" w:type="auto"/>
          </w:tcPr>
          <w:p w14:paraId="3D5A8559" w14:textId="2EBC02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3 (3.6, 7.2)</w:t>
            </w:r>
          </w:p>
        </w:tc>
      </w:tr>
      <w:tr w:rsidR="00A27431" w:rsidRPr="00BE5726" w14:paraId="7CDA0DC8" w14:textId="77777777" w:rsidTr="00BE5726">
        <w:trPr>
          <w:trHeight w:val="113"/>
        </w:trPr>
        <w:tc>
          <w:tcPr>
            <w:tcW w:w="0" w:type="auto"/>
          </w:tcPr>
          <w:p w14:paraId="55BFE650" w14:textId="7DB9DC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3DF378FC" w14:textId="5E564D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  <w:tc>
          <w:tcPr>
            <w:tcW w:w="0" w:type="auto"/>
          </w:tcPr>
          <w:p w14:paraId="407520EE" w14:textId="2FF55C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0 - 13.8</w:t>
            </w:r>
          </w:p>
        </w:tc>
        <w:tc>
          <w:tcPr>
            <w:tcW w:w="0" w:type="auto"/>
          </w:tcPr>
          <w:p w14:paraId="687D2BF1" w14:textId="72DDAB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5 - 13.0</w:t>
            </w:r>
          </w:p>
        </w:tc>
        <w:tc>
          <w:tcPr>
            <w:tcW w:w="0" w:type="auto"/>
          </w:tcPr>
          <w:p w14:paraId="250BA275" w14:textId="3D05305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- 10.8</w:t>
            </w:r>
          </w:p>
        </w:tc>
        <w:tc>
          <w:tcPr>
            <w:tcW w:w="0" w:type="auto"/>
          </w:tcPr>
          <w:p w14:paraId="4A64172E" w14:textId="0B1D1E3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</w:tr>
      <w:tr w:rsidR="00A27431" w:rsidRPr="00BE5726" w14:paraId="404E6AAF" w14:textId="77777777" w:rsidTr="00BE5726">
        <w:trPr>
          <w:trHeight w:val="113"/>
        </w:trPr>
        <w:tc>
          <w:tcPr>
            <w:tcW w:w="0" w:type="auto"/>
          </w:tcPr>
          <w:p w14:paraId="00FFFEF5" w14:textId="771C70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7E49FFE" w14:textId="19068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18DACCD0" w14:textId="2A89B1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1CEFF80B" w14:textId="7F6EB12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D0B857A" w14:textId="548E90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1.1%)</w:t>
            </w:r>
          </w:p>
        </w:tc>
        <w:tc>
          <w:tcPr>
            <w:tcW w:w="0" w:type="auto"/>
          </w:tcPr>
          <w:p w14:paraId="7E0C7E18" w14:textId="7C4140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</w:tr>
      <w:tr w:rsidR="00A27431" w:rsidRPr="00BE5726" w14:paraId="3E31D4B0" w14:textId="77777777" w:rsidTr="00BE5726">
        <w:trPr>
          <w:trHeight w:val="113"/>
        </w:trPr>
        <w:tc>
          <w:tcPr>
            <w:tcW w:w="0" w:type="auto"/>
          </w:tcPr>
          <w:p w14:paraId="1A45D7B2" w14:textId="69C8F42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baseline</w:t>
            </w:r>
          </w:p>
        </w:tc>
        <w:tc>
          <w:tcPr>
            <w:tcW w:w="0" w:type="auto"/>
          </w:tcPr>
          <w:p w14:paraId="0470852F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BB214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C63D7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531BE8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067EE6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3B30351" w14:textId="77777777" w:rsidTr="00BE5726">
        <w:trPr>
          <w:trHeight w:val="113"/>
        </w:trPr>
        <w:tc>
          <w:tcPr>
            <w:tcW w:w="0" w:type="auto"/>
          </w:tcPr>
          <w:p w14:paraId="5C8D6BD3" w14:textId="5D4BE7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386E771D" w14:textId="43F7E18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0DC57E0" w14:textId="179302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2023D2AA" w14:textId="7DCD430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195596A2" w14:textId="46906C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3807FC9" w14:textId="2D9313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</w:tr>
      <w:tr w:rsidR="00A27431" w:rsidRPr="00BE5726" w14:paraId="3512CA3B" w14:textId="77777777" w:rsidTr="00BE5726">
        <w:trPr>
          <w:trHeight w:val="113"/>
        </w:trPr>
        <w:tc>
          <w:tcPr>
            <w:tcW w:w="0" w:type="auto"/>
          </w:tcPr>
          <w:p w14:paraId="09F7CDD0" w14:textId="7E5D19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29F653B" w14:textId="54B9B24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37FB328B" w14:textId="72F94B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5)</w:t>
            </w:r>
          </w:p>
        </w:tc>
        <w:tc>
          <w:tcPr>
            <w:tcW w:w="0" w:type="auto"/>
          </w:tcPr>
          <w:p w14:paraId="3ACEDB7C" w14:textId="60DBC53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2CC6FE7D" w14:textId="6A28A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691DBE1A" w14:textId="343693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2, 2.4)</w:t>
            </w:r>
          </w:p>
        </w:tc>
      </w:tr>
      <w:tr w:rsidR="00A27431" w:rsidRPr="00BE5726" w14:paraId="2EE67852" w14:textId="77777777" w:rsidTr="00BE5726">
        <w:trPr>
          <w:trHeight w:val="113"/>
        </w:trPr>
        <w:tc>
          <w:tcPr>
            <w:tcW w:w="0" w:type="auto"/>
          </w:tcPr>
          <w:p w14:paraId="2CE50AA8" w14:textId="2CC557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9D6A4F9" w14:textId="29C696E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6A83CB68" w14:textId="4297518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5D1F44A6" w14:textId="421F00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2.7</w:t>
            </w:r>
          </w:p>
        </w:tc>
        <w:tc>
          <w:tcPr>
            <w:tcW w:w="0" w:type="auto"/>
          </w:tcPr>
          <w:p w14:paraId="1399756A" w14:textId="3A680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  <w:tc>
          <w:tcPr>
            <w:tcW w:w="0" w:type="auto"/>
          </w:tcPr>
          <w:p w14:paraId="013A2693" w14:textId="449BDB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</w:tr>
      <w:tr w:rsidR="00A27431" w:rsidRPr="00BE5726" w14:paraId="6A0F414F" w14:textId="77777777" w:rsidTr="00BE5726">
        <w:trPr>
          <w:trHeight w:val="113"/>
        </w:trPr>
        <w:tc>
          <w:tcPr>
            <w:tcW w:w="0" w:type="auto"/>
          </w:tcPr>
          <w:p w14:paraId="5AA2ADFE" w14:textId="2A50E7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DF9C433" w14:textId="7CC40E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6.8%)</w:t>
            </w:r>
          </w:p>
        </w:tc>
        <w:tc>
          <w:tcPr>
            <w:tcW w:w="0" w:type="auto"/>
          </w:tcPr>
          <w:p w14:paraId="61E8AF4B" w14:textId="087455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699B720" w14:textId="72058C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42130929" w14:textId="59FD3E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6F534F1F" w14:textId="63521C3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703CEF3C" w14:textId="77777777" w:rsidTr="00BE5726">
        <w:trPr>
          <w:trHeight w:val="113"/>
        </w:trPr>
        <w:tc>
          <w:tcPr>
            <w:tcW w:w="0" w:type="auto"/>
          </w:tcPr>
          <w:p w14:paraId="66496703" w14:textId="709462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baseline</w:t>
            </w:r>
          </w:p>
        </w:tc>
        <w:tc>
          <w:tcPr>
            <w:tcW w:w="0" w:type="auto"/>
          </w:tcPr>
          <w:p w14:paraId="2901CCD6" w14:textId="117AFC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51BF30D" w14:textId="3EB71A5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48143C" w14:textId="1E2CFB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43D2BD2" w14:textId="59549D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9C6F1F4" w14:textId="409CC5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240CD1A" w14:textId="77777777" w:rsidTr="00BE5726">
        <w:trPr>
          <w:trHeight w:val="113"/>
        </w:trPr>
        <w:tc>
          <w:tcPr>
            <w:tcW w:w="0" w:type="auto"/>
          </w:tcPr>
          <w:p w14:paraId="6CB2C994" w14:textId="07A40D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1EC2B7A" w14:textId="3B9BDF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8 (4.2)</w:t>
            </w:r>
          </w:p>
        </w:tc>
        <w:tc>
          <w:tcPr>
            <w:tcW w:w="0" w:type="auto"/>
          </w:tcPr>
          <w:p w14:paraId="7C4CB2C5" w14:textId="65CEC1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3 (3.9)</w:t>
            </w:r>
          </w:p>
        </w:tc>
        <w:tc>
          <w:tcPr>
            <w:tcW w:w="0" w:type="auto"/>
          </w:tcPr>
          <w:p w14:paraId="25732C66" w14:textId="47D3F6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7 (4.5)</w:t>
            </w:r>
          </w:p>
        </w:tc>
        <w:tc>
          <w:tcPr>
            <w:tcW w:w="0" w:type="auto"/>
          </w:tcPr>
          <w:p w14:paraId="4E7B1035" w14:textId="29AE86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3 (3.2)</w:t>
            </w:r>
          </w:p>
        </w:tc>
        <w:tc>
          <w:tcPr>
            <w:tcW w:w="0" w:type="auto"/>
          </w:tcPr>
          <w:p w14:paraId="6229A236" w14:textId="276FCEF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8 (3.9)</w:t>
            </w:r>
          </w:p>
        </w:tc>
      </w:tr>
      <w:tr w:rsidR="00A27431" w:rsidRPr="00BE5726" w14:paraId="297B75CB" w14:textId="77777777" w:rsidTr="00BE5726">
        <w:trPr>
          <w:trHeight w:val="113"/>
        </w:trPr>
        <w:tc>
          <w:tcPr>
            <w:tcW w:w="0" w:type="auto"/>
          </w:tcPr>
          <w:p w14:paraId="3B095655" w14:textId="0764AD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041C654" w14:textId="3C5F2A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0 (40.0, 46.0)</w:t>
            </w:r>
          </w:p>
        </w:tc>
        <w:tc>
          <w:tcPr>
            <w:tcW w:w="0" w:type="auto"/>
          </w:tcPr>
          <w:p w14:paraId="26628159" w14:textId="29EACD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1.0, 46.0)</w:t>
            </w:r>
          </w:p>
        </w:tc>
        <w:tc>
          <w:tcPr>
            <w:tcW w:w="0" w:type="auto"/>
          </w:tcPr>
          <w:p w14:paraId="2C08FE7D" w14:textId="2FE8A1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0.0, 46.0)</w:t>
            </w:r>
          </w:p>
        </w:tc>
        <w:tc>
          <w:tcPr>
            <w:tcW w:w="0" w:type="auto"/>
          </w:tcPr>
          <w:p w14:paraId="7017BC00" w14:textId="0A8F56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2.0, 47.0)</w:t>
            </w:r>
          </w:p>
        </w:tc>
        <w:tc>
          <w:tcPr>
            <w:tcW w:w="0" w:type="auto"/>
          </w:tcPr>
          <w:p w14:paraId="59944DD9" w14:textId="37F608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0 (37.5, 43.0)</w:t>
            </w:r>
          </w:p>
        </w:tc>
      </w:tr>
      <w:tr w:rsidR="00A27431" w:rsidRPr="00BE5726" w14:paraId="0E6B7CB4" w14:textId="77777777" w:rsidTr="00BE5726">
        <w:trPr>
          <w:trHeight w:val="113"/>
        </w:trPr>
        <w:tc>
          <w:tcPr>
            <w:tcW w:w="0" w:type="auto"/>
          </w:tcPr>
          <w:p w14:paraId="0062BF2C" w14:textId="74A374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74CA6F7" w14:textId="3DBDB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02AE437A" w14:textId="31398B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725F56D7" w14:textId="079958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4E9366CD" w14:textId="20DE75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07DB9839" w14:textId="113EE6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9.0</w:t>
            </w:r>
          </w:p>
        </w:tc>
      </w:tr>
      <w:tr w:rsidR="00A27431" w:rsidRPr="00BE5726" w14:paraId="530D2492" w14:textId="77777777" w:rsidTr="00BE5726">
        <w:trPr>
          <w:trHeight w:val="113"/>
        </w:trPr>
        <w:tc>
          <w:tcPr>
            <w:tcW w:w="0" w:type="auto"/>
          </w:tcPr>
          <w:p w14:paraId="4C9BCF7F" w14:textId="3526FCB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0740744" w14:textId="33BA9F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5.5%)</w:t>
            </w:r>
          </w:p>
        </w:tc>
        <w:tc>
          <w:tcPr>
            <w:tcW w:w="0" w:type="auto"/>
          </w:tcPr>
          <w:p w14:paraId="4E478429" w14:textId="199322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8A5E52C" w14:textId="3CA7D3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F559F60" w14:textId="0D63C3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12D01047" w14:textId="474BA6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</w:tr>
      <w:tr w:rsidR="00A27431" w:rsidRPr="00BE5726" w14:paraId="5A6E5FE8" w14:textId="77777777" w:rsidTr="00BE5726">
        <w:trPr>
          <w:trHeight w:val="113"/>
        </w:trPr>
        <w:tc>
          <w:tcPr>
            <w:tcW w:w="0" w:type="auto"/>
          </w:tcPr>
          <w:p w14:paraId="3A40D865" w14:textId="296C7F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baseline</w:t>
            </w:r>
          </w:p>
        </w:tc>
        <w:tc>
          <w:tcPr>
            <w:tcW w:w="0" w:type="auto"/>
          </w:tcPr>
          <w:p w14:paraId="64BA6EFC" w14:textId="16C616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40A0A6" w14:textId="32E5038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5FD7BF" w14:textId="660A44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0E49340" w14:textId="6532B9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BF1E86D" w14:textId="11D9A2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93FCFE2" w14:textId="77777777" w:rsidTr="00BE5726">
        <w:trPr>
          <w:trHeight w:val="113"/>
        </w:trPr>
        <w:tc>
          <w:tcPr>
            <w:tcW w:w="0" w:type="auto"/>
          </w:tcPr>
          <w:p w14:paraId="57623DF7" w14:textId="4276D39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EF02224" w14:textId="639F468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0D5AB11F" w14:textId="70619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6B49B76B" w14:textId="6AB589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060E76D1" w14:textId="51669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73F0D59D" w14:textId="6721ACB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</w:tr>
      <w:tr w:rsidR="00A27431" w:rsidRPr="00BE5726" w14:paraId="5C02489D" w14:textId="77777777" w:rsidTr="00BE5726">
        <w:trPr>
          <w:trHeight w:val="113"/>
        </w:trPr>
        <w:tc>
          <w:tcPr>
            <w:tcW w:w="0" w:type="auto"/>
          </w:tcPr>
          <w:p w14:paraId="20170804" w14:textId="11EB697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E9B3F1F" w14:textId="0F396ED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14D14E8C" w14:textId="295E16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2.2, 2.3)</w:t>
            </w:r>
          </w:p>
        </w:tc>
        <w:tc>
          <w:tcPr>
            <w:tcW w:w="0" w:type="auto"/>
          </w:tcPr>
          <w:p w14:paraId="3CBF12DF" w14:textId="19A286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0943CFD4" w14:textId="0B172E0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1, 2.2)</w:t>
            </w:r>
          </w:p>
        </w:tc>
        <w:tc>
          <w:tcPr>
            <w:tcW w:w="0" w:type="auto"/>
          </w:tcPr>
          <w:p w14:paraId="0988B131" w14:textId="134D1BE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</w:tr>
      <w:tr w:rsidR="00A27431" w:rsidRPr="00BE5726" w14:paraId="5A13274D" w14:textId="77777777" w:rsidTr="00BE5726">
        <w:trPr>
          <w:trHeight w:val="113"/>
        </w:trPr>
        <w:tc>
          <w:tcPr>
            <w:tcW w:w="0" w:type="auto"/>
          </w:tcPr>
          <w:p w14:paraId="5EA8A87E" w14:textId="10336B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754D47A" w14:textId="1F9F4D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8</w:t>
            </w:r>
          </w:p>
        </w:tc>
        <w:tc>
          <w:tcPr>
            <w:tcW w:w="0" w:type="auto"/>
          </w:tcPr>
          <w:p w14:paraId="5C67F29B" w14:textId="3D668DC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8</w:t>
            </w:r>
          </w:p>
        </w:tc>
        <w:tc>
          <w:tcPr>
            <w:tcW w:w="0" w:type="auto"/>
          </w:tcPr>
          <w:p w14:paraId="1AD31D8C" w14:textId="22599A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7</w:t>
            </w:r>
          </w:p>
        </w:tc>
        <w:tc>
          <w:tcPr>
            <w:tcW w:w="0" w:type="auto"/>
          </w:tcPr>
          <w:p w14:paraId="3021334A" w14:textId="62977B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4</w:t>
            </w:r>
          </w:p>
        </w:tc>
        <w:tc>
          <w:tcPr>
            <w:tcW w:w="0" w:type="auto"/>
          </w:tcPr>
          <w:p w14:paraId="04B976E7" w14:textId="685DA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5</w:t>
            </w:r>
          </w:p>
        </w:tc>
      </w:tr>
      <w:tr w:rsidR="00A27431" w:rsidRPr="00BE5726" w14:paraId="4C4CB1E3" w14:textId="77777777" w:rsidTr="00BE5726">
        <w:trPr>
          <w:trHeight w:val="113"/>
        </w:trPr>
        <w:tc>
          <w:tcPr>
            <w:tcW w:w="0" w:type="auto"/>
          </w:tcPr>
          <w:p w14:paraId="2BD79555" w14:textId="6B8CCC5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888A7FD" w14:textId="138756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7DA13AAC" w14:textId="4A190D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D54C74E" w14:textId="3E1C2F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286EC7B1" w14:textId="5A57106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CEF884C" w14:textId="591CFD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13F25E14" w14:textId="77777777" w:rsidTr="00BE5726">
        <w:trPr>
          <w:trHeight w:val="113"/>
        </w:trPr>
        <w:tc>
          <w:tcPr>
            <w:tcW w:w="0" w:type="auto"/>
          </w:tcPr>
          <w:p w14:paraId="355128FB" w14:textId="26396E7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rgery type</w:t>
            </w:r>
          </w:p>
        </w:tc>
        <w:tc>
          <w:tcPr>
            <w:tcW w:w="0" w:type="auto"/>
          </w:tcPr>
          <w:p w14:paraId="059E0505" w14:textId="65F05A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A335082" w14:textId="13BA1CD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DA44DD7" w14:textId="70F8CC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34AF6F0" w14:textId="5F3AE1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F03A1E" w14:textId="580F54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5367879" w14:textId="77777777" w:rsidTr="00BE5726">
        <w:trPr>
          <w:trHeight w:val="113"/>
        </w:trPr>
        <w:tc>
          <w:tcPr>
            <w:tcW w:w="0" w:type="auto"/>
          </w:tcPr>
          <w:p w14:paraId="540FDC30" w14:textId="045099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Completion</w:t>
            </w:r>
          </w:p>
        </w:tc>
        <w:tc>
          <w:tcPr>
            <w:tcW w:w="0" w:type="auto"/>
          </w:tcPr>
          <w:p w14:paraId="7F7EFCBE" w14:textId="232E4E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4 (20.2%)</w:t>
            </w:r>
          </w:p>
        </w:tc>
        <w:tc>
          <w:tcPr>
            <w:tcW w:w="0" w:type="auto"/>
          </w:tcPr>
          <w:p w14:paraId="45B30706" w14:textId="428934B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17.7%)</w:t>
            </w:r>
          </w:p>
        </w:tc>
        <w:tc>
          <w:tcPr>
            <w:tcW w:w="0" w:type="auto"/>
          </w:tcPr>
          <w:p w14:paraId="002150B8" w14:textId="24B75B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3.6%)</w:t>
            </w:r>
          </w:p>
        </w:tc>
        <w:tc>
          <w:tcPr>
            <w:tcW w:w="0" w:type="auto"/>
          </w:tcPr>
          <w:p w14:paraId="192246AA" w14:textId="2941A24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3 (19.8%)</w:t>
            </w:r>
          </w:p>
        </w:tc>
        <w:tc>
          <w:tcPr>
            <w:tcW w:w="0" w:type="auto"/>
          </w:tcPr>
          <w:p w14:paraId="52FD947E" w14:textId="55FB18E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32.1%)</w:t>
            </w:r>
          </w:p>
        </w:tc>
      </w:tr>
      <w:tr w:rsidR="00A27431" w:rsidRPr="00BE5726" w14:paraId="441B08C4" w14:textId="77777777" w:rsidTr="00BE5726">
        <w:trPr>
          <w:trHeight w:val="113"/>
        </w:trPr>
        <w:tc>
          <w:tcPr>
            <w:tcW w:w="0" w:type="auto"/>
          </w:tcPr>
          <w:p w14:paraId="75B8B00B" w14:textId="1CF7BF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Total</w:t>
            </w:r>
          </w:p>
        </w:tc>
        <w:tc>
          <w:tcPr>
            <w:tcW w:w="0" w:type="auto"/>
          </w:tcPr>
          <w:p w14:paraId="49467A06" w14:textId="6784BE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92 (79.8%)</w:t>
            </w:r>
          </w:p>
        </w:tc>
        <w:tc>
          <w:tcPr>
            <w:tcW w:w="0" w:type="auto"/>
          </w:tcPr>
          <w:p w14:paraId="2FC424E7" w14:textId="6A90480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1 (82.3%)</w:t>
            </w:r>
          </w:p>
        </w:tc>
        <w:tc>
          <w:tcPr>
            <w:tcW w:w="0" w:type="auto"/>
          </w:tcPr>
          <w:p w14:paraId="12C87AE7" w14:textId="3C28E0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5 (86.4%)</w:t>
            </w:r>
          </w:p>
        </w:tc>
        <w:tc>
          <w:tcPr>
            <w:tcW w:w="0" w:type="auto"/>
          </w:tcPr>
          <w:p w14:paraId="301FA03F" w14:textId="072A4D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3 (80.2%)</w:t>
            </w:r>
          </w:p>
        </w:tc>
        <w:tc>
          <w:tcPr>
            <w:tcW w:w="0" w:type="auto"/>
          </w:tcPr>
          <w:p w14:paraId="485370CB" w14:textId="7CE3F5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 (67.9%)</w:t>
            </w:r>
          </w:p>
        </w:tc>
      </w:tr>
      <w:tr w:rsidR="00A27431" w:rsidRPr="00BE5726" w14:paraId="1B3ADA07" w14:textId="77777777" w:rsidTr="00BE5726">
        <w:trPr>
          <w:trHeight w:val="113"/>
        </w:trPr>
        <w:tc>
          <w:tcPr>
            <w:tcW w:w="0" w:type="auto"/>
          </w:tcPr>
          <w:p w14:paraId="5DAB9E23" w14:textId="02828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entral LND = “Yes”</w:t>
            </w:r>
          </w:p>
        </w:tc>
        <w:tc>
          <w:tcPr>
            <w:tcW w:w="0" w:type="auto"/>
          </w:tcPr>
          <w:p w14:paraId="1BDE9556" w14:textId="6487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2 (31.2%)</w:t>
            </w:r>
          </w:p>
        </w:tc>
        <w:tc>
          <w:tcPr>
            <w:tcW w:w="0" w:type="auto"/>
          </w:tcPr>
          <w:p w14:paraId="4513B7F1" w14:textId="2F045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7 (27.4%)</w:t>
            </w:r>
          </w:p>
        </w:tc>
        <w:tc>
          <w:tcPr>
            <w:tcW w:w="0" w:type="auto"/>
          </w:tcPr>
          <w:p w14:paraId="20847F21" w14:textId="543A80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7 (52.8%)</w:t>
            </w:r>
          </w:p>
        </w:tc>
        <w:tc>
          <w:tcPr>
            <w:tcW w:w="0" w:type="auto"/>
          </w:tcPr>
          <w:p w14:paraId="160DE204" w14:textId="63590E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29.2%)</w:t>
            </w:r>
          </w:p>
        </w:tc>
        <w:tc>
          <w:tcPr>
            <w:tcW w:w="0" w:type="auto"/>
          </w:tcPr>
          <w:p w14:paraId="2DA482CE" w14:textId="6A892A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6%)</w:t>
            </w:r>
          </w:p>
        </w:tc>
      </w:tr>
      <w:tr w:rsidR="00A27431" w:rsidRPr="00BE5726" w14:paraId="5E564CD7" w14:textId="77777777" w:rsidTr="00BE5726">
        <w:trPr>
          <w:trHeight w:val="113"/>
        </w:trPr>
        <w:tc>
          <w:tcPr>
            <w:tcW w:w="0" w:type="auto"/>
          </w:tcPr>
          <w:p w14:paraId="3BCAF311" w14:textId="2B3AED1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73DBB9AD" w14:textId="0EA621D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4F6F0E45" w14:textId="166CD5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283409C" w14:textId="68380F6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1.8%)</w:t>
            </w:r>
          </w:p>
        </w:tc>
        <w:tc>
          <w:tcPr>
            <w:tcW w:w="0" w:type="auto"/>
          </w:tcPr>
          <w:p w14:paraId="30528ED1" w14:textId="49B49F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2.6%)</w:t>
            </w:r>
          </w:p>
        </w:tc>
        <w:tc>
          <w:tcPr>
            <w:tcW w:w="0" w:type="auto"/>
          </w:tcPr>
          <w:p w14:paraId="6A3DC25D" w14:textId="314FB9C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2.6%)</w:t>
            </w:r>
          </w:p>
        </w:tc>
      </w:tr>
      <w:tr w:rsidR="00A27431" w:rsidRPr="00BE5726" w14:paraId="366A2F13" w14:textId="77777777" w:rsidTr="00BE5726">
        <w:trPr>
          <w:trHeight w:val="113"/>
        </w:trPr>
        <w:tc>
          <w:tcPr>
            <w:tcW w:w="0" w:type="auto"/>
          </w:tcPr>
          <w:p w14:paraId="2FCEB2E4" w14:textId="2795F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 parathyroid gland seen during surgery</w:t>
            </w:r>
          </w:p>
        </w:tc>
        <w:tc>
          <w:tcPr>
            <w:tcW w:w="0" w:type="auto"/>
          </w:tcPr>
          <w:p w14:paraId="27B1A60D" w14:textId="4CE0BA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8 (13.8%)</w:t>
            </w:r>
          </w:p>
        </w:tc>
        <w:tc>
          <w:tcPr>
            <w:tcW w:w="0" w:type="auto"/>
          </w:tcPr>
          <w:p w14:paraId="653C16AA" w14:textId="646EB4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4D3E5EB5" w14:textId="060C1C7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5%)</w:t>
            </w:r>
          </w:p>
        </w:tc>
        <w:tc>
          <w:tcPr>
            <w:tcW w:w="0" w:type="auto"/>
          </w:tcPr>
          <w:p w14:paraId="6CC4359F" w14:textId="19AC4E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18.9%)</w:t>
            </w:r>
          </w:p>
        </w:tc>
        <w:tc>
          <w:tcPr>
            <w:tcW w:w="0" w:type="auto"/>
          </w:tcPr>
          <w:p w14:paraId="3E49F5DF" w14:textId="025525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21.9%)</w:t>
            </w:r>
          </w:p>
        </w:tc>
      </w:tr>
      <w:tr w:rsidR="00A27431" w:rsidRPr="00BE5726" w14:paraId="01EE3C6F" w14:textId="77777777" w:rsidTr="00BE5726">
        <w:trPr>
          <w:trHeight w:val="113"/>
        </w:trPr>
        <w:tc>
          <w:tcPr>
            <w:tcW w:w="0" w:type="auto"/>
          </w:tcPr>
          <w:p w14:paraId="5098D5AA" w14:textId="178A1A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1249BFFD" w14:textId="2832C7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32570F99" w14:textId="3F0FC34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0FE2D62" w14:textId="5AC2F1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3.6%)</w:t>
            </w:r>
          </w:p>
        </w:tc>
        <w:tc>
          <w:tcPr>
            <w:tcW w:w="0" w:type="auto"/>
          </w:tcPr>
          <w:p w14:paraId="421FE969" w14:textId="03AC282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8.6%)</w:t>
            </w:r>
          </w:p>
        </w:tc>
        <w:tc>
          <w:tcPr>
            <w:tcW w:w="0" w:type="auto"/>
          </w:tcPr>
          <w:p w14:paraId="5D4A2EB2" w14:textId="7E8CB5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4%)</w:t>
            </w:r>
          </w:p>
        </w:tc>
      </w:tr>
      <w:tr w:rsidR="00A27431" w:rsidRPr="00BE5726" w14:paraId="1F17EC92" w14:textId="77777777" w:rsidTr="00BE5726">
        <w:trPr>
          <w:trHeight w:val="113"/>
        </w:trPr>
        <w:tc>
          <w:tcPr>
            <w:tcW w:w="0" w:type="auto"/>
          </w:tcPr>
          <w:p w14:paraId="2B9112AB" w14:textId="010B8B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24 hours</w:t>
            </w:r>
          </w:p>
        </w:tc>
        <w:tc>
          <w:tcPr>
            <w:tcW w:w="0" w:type="auto"/>
          </w:tcPr>
          <w:p w14:paraId="7785E14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61FF8E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9D3C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2172DB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E4102D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2F2F8F2" w14:textId="77777777" w:rsidTr="00BE5726">
        <w:trPr>
          <w:trHeight w:val="113"/>
        </w:trPr>
        <w:tc>
          <w:tcPr>
            <w:tcW w:w="0" w:type="auto"/>
          </w:tcPr>
          <w:p w14:paraId="73DB627F" w14:textId="3301DB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25E8A96" w14:textId="69556A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3)</w:t>
            </w:r>
          </w:p>
        </w:tc>
        <w:tc>
          <w:tcPr>
            <w:tcW w:w="0" w:type="auto"/>
          </w:tcPr>
          <w:p w14:paraId="3FF77E6C" w14:textId="0CECD9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(1.3)</w:t>
            </w:r>
          </w:p>
        </w:tc>
        <w:tc>
          <w:tcPr>
            <w:tcW w:w="0" w:type="auto"/>
          </w:tcPr>
          <w:p w14:paraId="14B9DE96" w14:textId="756B3B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2 (1.0)</w:t>
            </w:r>
          </w:p>
        </w:tc>
        <w:tc>
          <w:tcPr>
            <w:tcW w:w="0" w:type="auto"/>
          </w:tcPr>
          <w:p w14:paraId="399CE2CE" w14:textId="2DD75F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2)</w:t>
            </w:r>
          </w:p>
        </w:tc>
        <w:tc>
          <w:tcPr>
            <w:tcW w:w="0" w:type="auto"/>
          </w:tcPr>
          <w:p w14:paraId="52B5C929" w14:textId="3A6AC6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1.7)</w:t>
            </w:r>
          </w:p>
        </w:tc>
      </w:tr>
      <w:tr w:rsidR="00A27431" w:rsidRPr="00BE5726" w14:paraId="082E6790" w14:textId="77777777" w:rsidTr="00BE5726">
        <w:trPr>
          <w:trHeight w:val="113"/>
        </w:trPr>
        <w:tc>
          <w:tcPr>
            <w:tcW w:w="0" w:type="auto"/>
          </w:tcPr>
          <w:p w14:paraId="77353AE6" w14:textId="2D4324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0217AC5" w14:textId="03E6458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4 (0.5, 2.4)</w:t>
            </w:r>
          </w:p>
        </w:tc>
        <w:tc>
          <w:tcPr>
            <w:tcW w:w="0" w:type="auto"/>
          </w:tcPr>
          <w:p w14:paraId="2F6FC317" w14:textId="3406FD9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(0.7, 2.7)</w:t>
            </w:r>
          </w:p>
        </w:tc>
        <w:tc>
          <w:tcPr>
            <w:tcW w:w="0" w:type="auto"/>
          </w:tcPr>
          <w:p w14:paraId="6D9C15EE" w14:textId="0B3BCC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(0.5, 1.6)</w:t>
            </w:r>
          </w:p>
        </w:tc>
        <w:tc>
          <w:tcPr>
            <w:tcW w:w="0" w:type="auto"/>
          </w:tcPr>
          <w:p w14:paraId="18023DBB" w14:textId="101F008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5 (0.6, 2.6)</w:t>
            </w:r>
          </w:p>
        </w:tc>
        <w:tc>
          <w:tcPr>
            <w:tcW w:w="0" w:type="auto"/>
          </w:tcPr>
          <w:p w14:paraId="2906E290" w14:textId="106480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6, 3.3)</w:t>
            </w:r>
          </w:p>
        </w:tc>
      </w:tr>
      <w:tr w:rsidR="00A27431" w:rsidRPr="00BE5726" w14:paraId="35E43ACB" w14:textId="77777777" w:rsidTr="00BE5726">
        <w:trPr>
          <w:trHeight w:val="113"/>
        </w:trPr>
        <w:tc>
          <w:tcPr>
            <w:tcW w:w="0" w:type="auto"/>
          </w:tcPr>
          <w:p w14:paraId="7747AA18" w14:textId="7AAD398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1355500F" w14:textId="62856E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8.0</w:t>
            </w:r>
          </w:p>
        </w:tc>
        <w:tc>
          <w:tcPr>
            <w:tcW w:w="0" w:type="auto"/>
          </w:tcPr>
          <w:p w14:paraId="4AED144F" w14:textId="33FB58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5.4</w:t>
            </w:r>
          </w:p>
        </w:tc>
        <w:tc>
          <w:tcPr>
            <w:tcW w:w="0" w:type="auto"/>
          </w:tcPr>
          <w:p w14:paraId="0430F1C5" w14:textId="4C6E9C6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4.5</w:t>
            </w:r>
          </w:p>
        </w:tc>
        <w:tc>
          <w:tcPr>
            <w:tcW w:w="0" w:type="auto"/>
          </w:tcPr>
          <w:p w14:paraId="64B7C896" w14:textId="4A7405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4 - 4.9</w:t>
            </w:r>
          </w:p>
        </w:tc>
        <w:tc>
          <w:tcPr>
            <w:tcW w:w="0" w:type="auto"/>
          </w:tcPr>
          <w:p w14:paraId="79972145" w14:textId="5FFFE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8.0</w:t>
            </w:r>
          </w:p>
        </w:tc>
      </w:tr>
      <w:tr w:rsidR="00A27431" w:rsidRPr="00BE5726" w14:paraId="3C2E40DE" w14:textId="77777777" w:rsidTr="00BE5726">
        <w:trPr>
          <w:trHeight w:val="113"/>
        </w:trPr>
        <w:tc>
          <w:tcPr>
            <w:tcW w:w="0" w:type="auto"/>
          </w:tcPr>
          <w:p w14:paraId="0FB058CA" w14:textId="76652A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B4AE517" w14:textId="221F765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8 (7.7%)</w:t>
            </w:r>
          </w:p>
        </w:tc>
        <w:tc>
          <w:tcPr>
            <w:tcW w:w="0" w:type="auto"/>
          </w:tcPr>
          <w:p w14:paraId="0343ADE7" w14:textId="2C0BA3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67324D9" w14:textId="5596B7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A597FF0" w14:textId="1202CC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  <w:tc>
          <w:tcPr>
            <w:tcW w:w="0" w:type="auto"/>
          </w:tcPr>
          <w:p w14:paraId="768DE244" w14:textId="107302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2.7%)</w:t>
            </w:r>
          </w:p>
        </w:tc>
      </w:tr>
      <w:tr w:rsidR="00A27431" w:rsidRPr="00BE5726" w14:paraId="04B8377C" w14:textId="77777777" w:rsidTr="00BE5726">
        <w:trPr>
          <w:trHeight w:val="113"/>
        </w:trPr>
        <w:tc>
          <w:tcPr>
            <w:tcW w:w="0" w:type="auto"/>
          </w:tcPr>
          <w:p w14:paraId="514FC0DC" w14:textId="2734F4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</w:t>
            </w:r>
          </w:p>
        </w:tc>
        <w:tc>
          <w:tcPr>
            <w:tcW w:w="0" w:type="auto"/>
          </w:tcPr>
          <w:p w14:paraId="7BA695C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0CDF08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7914C1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20575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C431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330C721F" w14:textId="77777777" w:rsidTr="00BE5726">
        <w:trPr>
          <w:trHeight w:val="113"/>
        </w:trPr>
        <w:tc>
          <w:tcPr>
            <w:tcW w:w="0" w:type="auto"/>
          </w:tcPr>
          <w:p w14:paraId="2A353CA2" w14:textId="359A44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   Mean (SD)</w:t>
            </w:r>
          </w:p>
        </w:tc>
        <w:tc>
          <w:tcPr>
            <w:tcW w:w="0" w:type="auto"/>
          </w:tcPr>
          <w:p w14:paraId="5763C940" w14:textId="7A464F3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5.4 (38.0)</w:t>
            </w:r>
          </w:p>
        </w:tc>
        <w:tc>
          <w:tcPr>
            <w:tcW w:w="0" w:type="auto"/>
          </w:tcPr>
          <w:p w14:paraId="2A2C7125" w14:textId="7659BC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6 (44.0)</w:t>
            </w:r>
          </w:p>
        </w:tc>
        <w:tc>
          <w:tcPr>
            <w:tcW w:w="0" w:type="auto"/>
          </w:tcPr>
          <w:p w14:paraId="05FD6A91" w14:textId="6B9625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4 (45.8)</w:t>
            </w:r>
          </w:p>
        </w:tc>
        <w:tc>
          <w:tcPr>
            <w:tcW w:w="0" w:type="auto"/>
          </w:tcPr>
          <w:p w14:paraId="65EDF326" w14:textId="7A1D2D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9.6 (28.6)</w:t>
            </w:r>
          </w:p>
        </w:tc>
        <w:tc>
          <w:tcPr>
            <w:tcW w:w="0" w:type="auto"/>
          </w:tcPr>
          <w:p w14:paraId="7495D4AA" w14:textId="4C5A0A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3 (30.9)</w:t>
            </w:r>
          </w:p>
        </w:tc>
      </w:tr>
      <w:tr w:rsidR="00A27431" w:rsidRPr="00BE5726" w14:paraId="6D3D72E3" w14:textId="77777777" w:rsidTr="00BE5726">
        <w:trPr>
          <w:trHeight w:val="113"/>
        </w:trPr>
        <w:tc>
          <w:tcPr>
            <w:tcW w:w="0" w:type="auto"/>
          </w:tcPr>
          <w:p w14:paraId="7F82EC8B" w14:textId="35429F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CB9962B" w14:textId="57DB94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0.4 (35.9, 84.7)</w:t>
            </w:r>
          </w:p>
        </w:tc>
        <w:tc>
          <w:tcPr>
            <w:tcW w:w="0" w:type="auto"/>
          </w:tcPr>
          <w:p w14:paraId="56C2CB42" w14:textId="1DE1AA1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8 (30.2, 84.4)</w:t>
            </w:r>
          </w:p>
        </w:tc>
        <w:tc>
          <w:tcPr>
            <w:tcW w:w="0" w:type="auto"/>
          </w:tcPr>
          <w:p w14:paraId="09FC8270" w14:textId="754751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0 (38.9, 86.1)</w:t>
            </w:r>
          </w:p>
        </w:tc>
        <w:tc>
          <w:tcPr>
            <w:tcW w:w="0" w:type="auto"/>
          </w:tcPr>
          <w:p w14:paraId="3724C5E6" w14:textId="4BFF52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4.3 (36.0, 85.2)</w:t>
            </w:r>
          </w:p>
        </w:tc>
        <w:tc>
          <w:tcPr>
            <w:tcW w:w="0" w:type="auto"/>
          </w:tcPr>
          <w:p w14:paraId="18C8DFC6" w14:textId="1D06FC9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8.1 (38.4, 79.4)</w:t>
            </w:r>
          </w:p>
        </w:tc>
      </w:tr>
      <w:tr w:rsidR="00A27431" w:rsidRPr="00BE5726" w14:paraId="1CD5DBE1" w14:textId="77777777" w:rsidTr="00BE5726">
        <w:trPr>
          <w:trHeight w:val="113"/>
        </w:trPr>
        <w:tc>
          <w:tcPr>
            <w:tcW w:w="0" w:type="auto"/>
          </w:tcPr>
          <w:p w14:paraId="2F9C78D6" w14:textId="30143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0D463AA" w14:textId="12A2B1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0F0033E6" w14:textId="069084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1.4 - 98.0</w:t>
            </w:r>
          </w:p>
        </w:tc>
        <w:tc>
          <w:tcPr>
            <w:tcW w:w="0" w:type="auto"/>
          </w:tcPr>
          <w:p w14:paraId="15D3A871" w14:textId="71492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73F1BF21" w14:textId="1F3A3C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.4 - 96.3</w:t>
            </w:r>
          </w:p>
        </w:tc>
        <w:tc>
          <w:tcPr>
            <w:tcW w:w="0" w:type="auto"/>
          </w:tcPr>
          <w:p w14:paraId="1C3E4B27" w14:textId="18393B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2 - 97.0</w:t>
            </w:r>
          </w:p>
        </w:tc>
      </w:tr>
      <w:tr w:rsidR="00A27431" w:rsidRPr="00BE5726" w14:paraId="60981441" w14:textId="77777777" w:rsidTr="00BE5726">
        <w:trPr>
          <w:trHeight w:val="113"/>
        </w:trPr>
        <w:tc>
          <w:tcPr>
            <w:tcW w:w="0" w:type="auto"/>
          </w:tcPr>
          <w:p w14:paraId="53610FDE" w14:textId="66B1A4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4DAA9C47" w14:textId="47F8C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7 (12.8%)</w:t>
            </w:r>
          </w:p>
        </w:tc>
        <w:tc>
          <w:tcPr>
            <w:tcW w:w="0" w:type="auto"/>
          </w:tcPr>
          <w:p w14:paraId="253A2776" w14:textId="2E06CB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308A146" w14:textId="55C479D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3 (3.6%)</w:t>
            </w:r>
          </w:p>
        </w:tc>
        <w:tc>
          <w:tcPr>
            <w:tcW w:w="0" w:type="auto"/>
          </w:tcPr>
          <w:p w14:paraId="3D1FD83E" w14:textId="6D822F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4.1%)</w:t>
            </w:r>
          </w:p>
        </w:tc>
        <w:tc>
          <w:tcPr>
            <w:tcW w:w="0" w:type="auto"/>
          </w:tcPr>
          <w:p w14:paraId="09B785E3" w14:textId="366BD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</w:tr>
      <w:tr w:rsidR="00A27431" w:rsidRPr="00BE5726" w14:paraId="08EA4791" w14:textId="77777777" w:rsidTr="00BE5726">
        <w:trPr>
          <w:trHeight w:val="113"/>
        </w:trPr>
        <w:tc>
          <w:tcPr>
            <w:tcW w:w="0" w:type="auto"/>
          </w:tcPr>
          <w:p w14:paraId="454DE3B2" w14:textId="548C4A7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24 hours</w:t>
            </w:r>
          </w:p>
        </w:tc>
        <w:tc>
          <w:tcPr>
            <w:tcW w:w="0" w:type="auto"/>
          </w:tcPr>
          <w:p w14:paraId="5824F496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CC7FEE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8B9B2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9CCAEF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C620F1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10E2F2EB" w14:textId="77777777" w:rsidTr="00BE5726">
        <w:trPr>
          <w:trHeight w:val="113"/>
        </w:trPr>
        <w:tc>
          <w:tcPr>
            <w:tcW w:w="0" w:type="auto"/>
          </w:tcPr>
          <w:p w14:paraId="5C2C2C0E" w14:textId="2512548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5A301A9" w14:textId="4B42BF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5 (4.8)</w:t>
            </w:r>
          </w:p>
        </w:tc>
        <w:tc>
          <w:tcPr>
            <w:tcW w:w="0" w:type="auto"/>
          </w:tcPr>
          <w:p w14:paraId="79836B6F" w14:textId="5AC4EA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3.0)</w:t>
            </w:r>
          </w:p>
        </w:tc>
        <w:tc>
          <w:tcPr>
            <w:tcW w:w="0" w:type="auto"/>
          </w:tcPr>
          <w:p w14:paraId="41BD869F" w14:textId="4F6E81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5.6)</w:t>
            </w:r>
          </w:p>
        </w:tc>
        <w:tc>
          <w:tcPr>
            <w:tcW w:w="0" w:type="auto"/>
          </w:tcPr>
          <w:p w14:paraId="1EE260FF" w14:textId="5D7CE6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2 (4.7)</w:t>
            </w:r>
          </w:p>
        </w:tc>
        <w:tc>
          <w:tcPr>
            <w:tcW w:w="0" w:type="auto"/>
          </w:tcPr>
          <w:p w14:paraId="6DAFEB4E" w14:textId="1B9459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8 (4.0)</w:t>
            </w:r>
          </w:p>
        </w:tc>
      </w:tr>
      <w:tr w:rsidR="00A27431" w:rsidRPr="00BE5726" w14:paraId="2A591176" w14:textId="77777777" w:rsidTr="00BE5726">
        <w:trPr>
          <w:trHeight w:val="113"/>
        </w:trPr>
        <w:tc>
          <w:tcPr>
            <w:tcW w:w="0" w:type="auto"/>
          </w:tcPr>
          <w:p w14:paraId="6D8DE448" w14:textId="253D25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77B7FDC" w14:textId="35E6F6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0.0)</w:t>
            </w:r>
          </w:p>
        </w:tc>
        <w:tc>
          <w:tcPr>
            <w:tcW w:w="0" w:type="auto"/>
          </w:tcPr>
          <w:p w14:paraId="57E515BA" w14:textId="7882274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0 (35.0, 39.0)</w:t>
            </w:r>
          </w:p>
        </w:tc>
        <w:tc>
          <w:tcPr>
            <w:tcW w:w="0" w:type="auto"/>
          </w:tcPr>
          <w:p w14:paraId="0A7F75B0" w14:textId="3429BE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1.0)</w:t>
            </w:r>
          </w:p>
        </w:tc>
        <w:tc>
          <w:tcPr>
            <w:tcW w:w="0" w:type="auto"/>
          </w:tcPr>
          <w:p w14:paraId="56D290BE" w14:textId="4089FA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 (38.0, 41.0)</w:t>
            </w:r>
          </w:p>
        </w:tc>
        <w:tc>
          <w:tcPr>
            <w:tcW w:w="0" w:type="auto"/>
          </w:tcPr>
          <w:p w14:paraId="67079E84" w14:textId="0854DD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6.0 (33.0, 39.0)</w:t>
            </w:r>
          </w:p>
        </w:tc>
      </w:tr>
      <w:tr w:rsidR="00A27431" w:rsidRPr="00BE5726" w14:paraId="080B9924" w14:textId="77777777" w:rsidTr="00BE5726">
        <w:trPr>
          <w:trHeight w:val="113"/>
        </w:trPr>
        <w:tc>
          <w:tcPr>
            <w:tcW w:w="0" w:type="auto"/>
          </w:tcPr>
          <w:p w14:paraId="35FF97BC" w14:textId="3AC53CA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96CE628" w14:textId="3BB57E6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8.0</w:t>
            </w:r>
          </w:p>
        </w:tc>
        <w:tc>
          <w:tcPr>
            <w:tcW w:w="0" w:type="auto"/>
          </w:tcPr>
          <w:p w14:paraId="51C664B9" w14:textId="3CBE3EA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8.0</w:t>
            </w:r>
          </w:p>
        </w:tc>
        <w:tc>
          <w:tcPr>
            <w:tcW w:w="0" w:type="auto"/>
          </w:tcPr>
          <w:p w14:paraId="4312DF07" w14:textId="697690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6.0</w:t>
            </w:r>
          </w:p>
        </w:tc>
        <w:tc>
          <w:tcPr>
            <w:tcW w:w="0" w:type="auto"/>
          </w:tcPr>
          <w:p w14:paraId="4602F6DE" w14:textId="0499B2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47.0</w:t>
            </w:r>
          </w:p>
        </w:tc>
        <w:tc>
          <w:tcPr>
            <w:tcW w:w="0" w:type="auto"/>
          </w:tcPr>
          <w:p w14:paraId="7AC58EFE" w14:textId="1751E36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.0 - 45.0</w:t>
            </w:r>
          </w:p>
        </w:tc>
      </w:tr>
      <w:tr w:rsidR="00A27431" w:rsidRPr="00BE5726" w14:paraId="2C72FF42" w14:textId="77777777" w:rsidTr="00BE5726">
        <w:trPr>
          <w:trHeight w:val="113"/>
        </w:trPr>
        <w:tc>
          <w:tcPr>
            <w:tcW w:w="0" w:type="auto"/>
          </w:tcPr>
          <w:p w14:paraId="3FFEBF16" w14:textId="3B8D2E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AF593FF" w14:textId="3235F1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2A3B71C8" w14:textId="5A8177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4588DED2" w14:textId="33D941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ED8FDF9" w14:textId="30C1FFC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55941192" w14:textId="1D7E4C5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698661DE" w14:textId="77777777" w:rsidTr="00BE5726">
        <w:trPr>
          <w:trHeight w:val="113"/>
        </w:trPr>
        <w:tc>
          <w:tcPr>
            <w:tcW w:w="0" w:type="auto"/>
          </w:tcPr>
          <w:p w14:paraId="52B74C0F" w14:textId="37CA9E6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24 hours</w:t>
            </w:r>
          </w:p>
        </w:tc>
        <w:tc>
          <w:tcPr>
            <w:tcW w:w="0" w:type="auto"/>
          </w:tcPr>
          <w:p w14:paraId="5CEDC76B" w14:textId="4B1F0F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084A42" w14:textId="3210D7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E159F84" w14:textId="696A67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E95671D" w14:textId="69F4A4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4A1AD69" w14:textId="4DDE73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087FD68A" w14:textId="77777777" w:rsidTr="00BE5726">
        <w:trPr>
          <w:trHeight w:val="113"/>
        </w:trPr>
        <w:tc>
          <w:tcPr>
            <w:tcW w:w="0" w:type="auto"/>
          </w:tcPr>
          <w:p w14:paraId="636581D9" w14:textId="732B0ED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83359DE" w14:textId="55E4FD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750B7309" w14:textId="4CDF49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34914DB" w14:textId="2D2155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35B207AD" w14:textId="72DF2A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09DD43D4" w14:textId="766C6E9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687EDD46" w14:textId="77777777" w:rsidTr="00BE5726">
        <w:trPr>
          <w:trHeight w:val="113"/>
        </w:trPr>
        <w:tc>
          <w:tcPr>
            <w:tcW w:w="0" w:type="auto"/>
          </w:tcPr>
          <w:p w14:paraId="2B561A4A" w14:textId="38DC92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13B5E87" w14:textId="00EDBA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A62C1E" w14:textId="3B0C43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3)</w:t>
            </w:r>
          </w:p>
        </w:tc>
        <w:tc>
          <w:tcPr>
            <w:tcW w:w="0" w:type="auto"/>
          </w:tcPr>
          <w:p w14:paraId="6AF77B40" w14:textId="6089B9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34025EF" w14:textId="1E9560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EFC1A04" w14:textId="63B58F7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1, 2.2)</w:t>
            </w:r>
          </w:p>
        </w:tc>
      </w:tr>
      <w:tr w:rsidR="00A27431" w:rsidRPr="00BE5726" w14:paraId="1C7ED74C" w14:textId="77777777" w:rsidTr="00BE5726">
        <w:trPr>
          <w:trHeight w:val="113"/>
        </w:trPr>
        <w:tc>
          <w:tcPr>
            <w:tcW w:w="0" w:type="auto"/>
          </w:tcPr>
          <w:p w14:paraId="65FBADC1" w14:textId="474E8B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345B177" w14:textId="2B40CB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23B5C85F" w14:textId="6FD552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- 2.4</w:t>
            </w:r>
          </w:p>
        </w:tc>
        <w:tc>
          <w:tcPr>
            <w:tcW w:w="0" w:type="auto"/>
          </w:tcPr>
          <w:p w14:paraId="0FD4A974" w14:textId="65D46CF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6C756F73" w14:textId="2164F1B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5</w:t>
            </w:r>
          </w:p>
        </w:tc>
        <w:tc>
          <w:tcPr>
            <w:tcW w:w="0" w:type="auto"/>
          </w:tcPr>
          <w:p w14:paraId="70418456" w14:textId="38998C8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</w:tr>
      <w:tr w:rsidR="00A27431" w:rsidRPr="00BE5726" w14:paraId="3815BE45" w14:textId="77777777" w:rsidTr="00BE5726">
        <w:trPr>
          <w:trHeight w:val="113"/>
        </w:trPr>
        <w:tc>
          <w:tcPr>
            <w:tcW w:w="0" w:type="auto"/>
          </w:tcPr>
          <w:p w14:paraId="4916426B" w14:textId="75B05C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5FEEB78" w14:textId="09E01F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  <w:tc>
          <w:tcPr>
            <w:tcW w:w="0" w:type="auto"/>
          </w:tcPr>
          <w:p w14:paraId="4F9C4A50" w14:textId="76285C9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9DBB24F" w14:textId="0574CE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C5452F9" w14:textId="6D33D5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09FFDEDF" w14:textId="7891B9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18C6CE0B" w14:textId="77777777" w:rsidTr="00BE5726">
        <w:trPr>
          <w:trHeight w:val="113"/>
        </w:trPr>
        <w:tc>
          <w:tcPr>
            <w:tcW w:w="0" w:type="auto"/>
          </w:tcPr>
          <w:p w14:paraId="35312BD1" w14:textId="3F85C0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24 hours</w:t>
            </w:r>
          </w:p>
        </w:tc>
        <w:tc>
          <w:tcPr>
            <w:tcW w:w="0" w:type="auto"/>
          </w:tcPr>
          <w:p w14:paraId="3A6AC718" w14:textId="19C279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D64B937" w14:textId="507453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C223020" w14:textId="1243DCA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69CF77F" w14:textId="50F997D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ECF7BA3" w14:textId="5B8D260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9342E3" w14:textId="77777777" w:rsidTr="00BE5726">
        <w:trPr>
          <w:trHeight w:val="113"/>
        </w:trPr>
        <w:tc>
          <w:tcPr>
            <w:tcW w:w="0" w:type="auto"/>
          </w:tcPr>
          <w:p w14:paraId="1DDB4DD2" w14:textId="0927BC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01453242" w14:textId="54889AC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6A5AD98" w14:textId="17A5CE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2D019316" w14:textId="4EE496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30748364" w14:textId="327DF8F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0.1)</w:t>
            </w:r>
          </w:p>
        </w:tc>
        <w:tc>
          <w:tcPr>
            <w:tcW w:w="0" w:type="auto"/>
          </w:tcPr>
          <w:p w14:paraId="00E1695A" w14:textId="25C57F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437BE977" w14:textId="77777777" w:rsidTr="00BE5726">
        <w:trPr>
          <w:trHeight w:val="113"/>
        </w:trPr>
        <w:tc>
          <w:tcPr>
            <w:tcW w:w="0" w:type="auto"/>
          </w:tcPr>
          <w:p w14:paraId="4679EA36" w14:textId="24BC85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E1B0690" w14:textId="6F5A11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D7A032" w14:textId="6D4F2C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2)</w:t>
            </w:r>
          </w:p>
        </w:tc>
        <w:tc>
          <w:tcPr>
            <w:tcW w:w="0" w:type="auto"/>
          </w:tcPr>
          <w:p w14:paraId="54298EDB" w14:textId="117C2EB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595A4897" w14:textId="6419AE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1)</w:t>
            </w:r>
          </w:p>
        </w:tc>
        <w:tc>
          <w:tcPr>
            <w:tcW w:w="0" w:type="auto"/>
          </w:tcPr>
          <w:p w14:paraId="779FAB4F" w14:textId="484DF3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</w:tr>
      <w:tr w:rsidR="00A27431" w:rsidRPr="00BE5726" w14:paraId="65684146" w14:textId="77777777" w:rsidTr="00BE5726">
        <w:trPr>
          <w:trHeight w:val="113"/>
        </w:trPr>
        <w:tc>
          <w:tcPr>
            <w:tcW w:w="0" w:type="auto"/>
          </w:tcPr>
          <w:p w14:paraId="03B84623" w14:textId="7189A7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4F676044" w14:textId="48D9DB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7</w:t>
            </w:r>
          </w:p>
        </w:tc>
        <w:tc>
          <w:tcPr>
            <w:tcW w:w="0" w:type="auto"/>
          </w:tcPr>
          <w:p w14:paraId="4BE4E958" w14:textId="68D18DD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  <w:tc>
          <w:tcPr>
            <w:tcW w:w="0" w:type="auto"/>
          </w:tcPr>
          <w:p w14:paraId="27D8AA3D" w14:textId="4A3BCA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3E07B4C3" w14:textId="72CAB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48AE6512" w14:textId="6695D3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4</w:t>
            </w:r>
          </w:p>
        </w:tc>
      </w:tr>
      <w:tr w:rsidR="00A27431" w:rsidRPr="00BE5726" w14:paraId="74F69AE9" w14:textId="77777777" w:rsidTr="00BE5726">
        <w:trPr>
          <w:trHeight w:val="113"/>
        </w:trPr>
        <w:tc>
          <w:tcPr>
            <w:tcW w:w="0" w:type="auto"/>
          </w:tcPr>
          <w:p w14:paraId="6B9CFD2F" w14:textId="1CD10AD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0A9DD5A" w14:textId="1A9934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0F9D811E" w14:textId="027419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86F10F3" w14:textId="3AF340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7EA1055" w14:textId="20F6A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79816B19" w14:textId="313C48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0D93DC15" w14:textId="77777777" w:rsidTr="00BE5726">
        <w:trPr>
          <w:trHeight w:val="113"/>
        </w:trPr>
        <w:tc>
          <w:tcPr>
            <w:tcW w:w="0" w:type="auto"/>
          </w:tcPr>
          <w:p w14:paraId="5A7005B2" w14:textId="70A8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rected calcium</w:t>
            </w:r>
          </w:p>
        </w:tc>
        <w:tc>
          <w:tcPr>
            <w:tcW w:w="0" w:type="auto"/>
          </w:tcPr>
          <w:p w14:paraId="16975BD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7AB7A09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8757B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E1BE4E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2871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53A1DEDA" w14:textId="77777777" w:rsidTr="00BE5726">
        <w:trPr>
          <w:trHeight w:val="113"/>
        </w:trPr>
        <w:tc>
          <w:tcPr>
            <w:tcW w:w="0" w:type="auto"/>
          </w:tcPr>
          <w:p w14:paraId="7C6ECCAB" w14:textId="7D016F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1AEC16B" w14:textId="3B311AB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5)</w:t>
            </w:r>
          </w:p>
        </w:tc>
        <w:tc>
          <w:tcPr>
            <w:tcW w:w="0" w:type="auto"/>
          </w:tcPr>
          <w:p w14:paraId="683F051A" w14:textId="65D9C8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6 (6.6)</w:t>
            </w:r>
          </w:p>
        </w:tc>
        <w:tc>
          <w:tcPr>
            <w:tcW w:w="0" w:type="auto"/>
          </w:tcPr>
          <w:p w14:paraId="54B3B17A" w14:textId="6EEF91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9 (6.5)</w:t>
            </w:r>
          </w:p>
        </w:tc>
        <w:tc>
          <w:tcPr>
            <w:tcW w:w="0" w:type="auto"/>
          </w:tcPr>
          <w:p w14:paraId="0CAC78E7" w14:textId="77A62D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9)</w:t>
            </w:r>
          </w:p>
        </w:tc>
        <w:tc>
          <w:tcPr>
            <w:tcW w:w="0" w:type="auto"/>
          </w:tcPr>
          <w:p w14:paraId="4FA6F8C1" w14:textId="3D1E5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4 (5.7)</w:t>
            </w:r>
          </w:p>
        </w:tc>
      </w:tr>
      <w:tr w:rsidR="00A27431" w:rsidRPr="00BE5726" w14:paraId="2ABB1343" w14:textId="77777777" w:rsidTr="00BE5726">
        <w:trPr>
          <w:trHeight w:val="113"/>
        </w:trPr>
        <w:tc>
          <w:tcPr>
            <w:tcW w:w="0" w:type="auto"/>
          </w:tcPr>
          <w:p w14:paraId="03EF29C4" w14:textId="50CC8A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921EC25" w14:textId="51F5C6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3 (4.1, 11.7)</w:t>
            </w:r>
          </w:p>
        </w:tc>
        <w:tc>
          <w:tcPr>
            <w:tcW w:w="0" w:type="auto"/>
          </w:tcPr>
          <w:p w14:paraId="756CF3CC" w14:textId="5CBC741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3 (4.5, 12.6)</w:t>
            </w:r>
          </w:p>
        </w:tc>
        <w:tc>
          <w:tcPr>
            <w:tcW w:w="0" w:type="auto"/>
          </w:tcPr>
          <w:p w14:paraId="6FD1C754" w14:textId="44BE37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2 (4.7, 11.5)</w:t>
            </w:r>
          </w:p>
        </w:tc>
        <w:tc>
          <w:tcPr>
            <w:tcW w:w="0" w:type="auto"/>
          </w:tcPr>
          <w:p w14:paraId="5DD8C2D9" w14:textId="506E81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4.2, 12.1)</w:t>
            </w:r>
          </w:p>
        </w:tc>
        <w:tc>
          <w:tcPr>
            <w:tcW w:w="0" w:type="auto"/>
          </w:tcPr>
          <w:p w14:paraId="5FB7D6DF" w14:textId="3A6016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1 (3.0, 9.1)</w:t>
            </w:r>
          </w:p>
        </w:tc>
      </w:tr>
      <w:tr w:rsidR="00A27431" w:rsidRPr="00BE5726" w14:paraId="1E919D73" w14:textId="77777777" w:rsidTr="00BE5726">
        <w:trPr>
          <w:trHeight w:val="113"/>
        </w:trPr>
        <w:tc>
          <w:tcPr>
            <w:tcW w:w="0" w:type="auto"/>
          </w:tcPr>
          <w:p w14:paraId="65DEBA8B" w14:textId="134A93E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CA75218" w14:textId="2F1888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3.1</w:t>
            </w:r>
          </w:p>
        </w:tc>
        <w:tc>
          <w:tcPr>
            <w:tcW w:w="0" w:type="auto"/>
          </w:tcPr>
          <w:p w14:paraId="2A053644" w14:textId="5B3FBE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0 - 23.1</w:t>
            </w:r>
          </w:p>
        </w:tc>
        <w:tc>
          <w:tcPr>
            <w:tcW w:w="0" w:type="auto"/>
          </w:tcPr>
          <w:p w14:paraId="24FF967D" w14:textId="378568D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7.7 - 21.0</w:t>
            </w:r>
          </w:p>
        </w:tc>
        <w:tc>
          <w:tcPr>
            <w:tcW w:w="0" w:type="auto"/>
          </w:tcPr>
          <w:p w14:paraId="7C3CED55" w14:textId="14132C6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2.5</w:t>
            </w:r>
          </w:p>
        </w:tc>
        <w:tc>
          <w:tcPr>
            <w:tcW w:w="0" w:type="auto"/>
          </w:tcPr>
          <w:p w14:paraId="4869D15C" w14:textId="3E9B96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5.5 - 18.0</w:t>
            </w:r>
          </w:p>
        </w:tc>
      </w:tr>
      <w:tr w:rsidR="00A27431" w:rsidRPr="00BE5726" w14:paraId="2CF2FC43" w14:textId="77777777" w:rsidTr="00BE5726">
        <w:trPr>
          <w:trHeight w:val="113"/>
        </w:trPr>
        <w:tc>
          <w:tcPr>
            <w:tcW w:w="0" w:type="auto"/>
          </w:tcPr>
          <w:p w14:paraId="53521540" w14:textId="71DA5B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F06153D" w14:textId="60E5F7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9.0%)</w:t>
            </w:r>
          </w:p>
        </w:tc>
        <w:tc>
          <w:tcPr>
            <w:tcW w:w="0" w:type="auto"/>
          </w:tcPr>
          <w:p w14:paraId="77698898" w14:textId="715D30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6AA1B58" w14:textId="1F2126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66E7B6A3" w14:textId="55D78B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625689D8" w14:textId="490812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312AC75F" w14:textId="77777777" w:rsidTr="00BE5726">
        <w:trPr>
          <w:trHeight w:val="113"/>
        </w:trPr>
        <w:tc>
          <w:tcPr>
            <w:tcW w:w="0" w:type="auto"/>
          </w:tcPr>
          <w:p w14:paraId="2B142D09" w14:textId="55AAE5A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cium</w:t>
            </w:r>
          </w:p>
        </w:tc>
        <w:tc>
          <w:tcPr>
            <w:tcW w:w="0" w:type="auto"/>
          </w:tcPr>
          <w:p w14:paraId="4010755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272072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B897C1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46A9A8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8B6356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E8F5D4" w14:textId="77777777" w:rsidTr="00BE5726">
        <w:trPr>
          <w:trHeight w:val="113"/>
        </w:trPr>
        <w:tc>
          <w:tcPr>
            <w:tcW w:w="0" w:type="auto"/>
          </w:tcPr>
          <w:p w14:paraId="512F4806" w14:textId="183833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1DEAF715" w14:textId="3F10D99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2)</w:t>
            </w:r>
          </w:p>
        </w:tc>
        <w:tc>
          <w:tcPr>
            <w:tcW w:w="0" w:type="auto"/>
          </w:tcPr>
          <w:p w14:paraId="5A159F7E" w14:textId="0479045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7.2)</w:t>
            </w:r>
          </w:p>
        </w:tc>
        <w:tc>
          <w:tcPr>
            <w:tcW w:w="0" w:type="auto"/>
          </w:tcPr>
          <w:p w14:paraId="0A948DD4" w14:textId="31A899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0 (6.0)</w:t>
            </w:r>
          </w:p>
        </w:tc>
        <w:tc>
          <w:tcPr>
            <w:tcW w:w="0" w:type="auto"/>
          </w:tcPr>
          <w:p w14:paraId="0011A475" w14:textId="2C16D00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1)</w:t>
            </w:r>
          </w:p>
        </w:tc>
        <w:tc>
          <w:tcPr>
            <w:tcW w:w="0" w:type="auto"/>
          </w:tcPr>
          <w:p w14:paraId="3FDED6F3" w14:textId="023732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.1 (5.6)</w:t>
            </w:r>
          </w:p>
        </w:tc>
      </w:tr>
      <w:tr w:rsidR="00A27431" w:rsidRPr="00BE5726" w14:paraId="266A70AA" w14:textId="77777777" w:rsidTr="00BE5726">
        <w:trPr>
          <w:trHeight w:val="113"/>
        </w:trPr>
        <w:tc>
          <w:tcPr>
            <w:tcW w:w="0" w:type="auto"/>
          </w:tcPr>
          <w:p w14:paraId="1E2BAD6B" w14:textId="1AAA53A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CA8AED3" w14:textId="1358943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1 (6.7, 14.2)</w:t>
            </w:r>
          </w:p>
        </w:tc>
        <w:tc>
          <w:tcPr>
            <w:tcW w:w="0" w:type="auto"/>
          </w:tcPr>
          <w:p w14:paraId="3E479D09" w14:textId="483B3C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6.7, 17.0)</w:t>
            </w:r>
          </w:p>
        </w:tc>
        <w:tc>
          <w:tcPr>
            <w:tcW w:w="0" w:type="auto"/>
          </w:tcPr>
          <w:p w14:paraId="5C602794" w14:textId="237AB2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8 (8.1, 14.5)</w:t>
            </w:r>
          </w:p>
        </w:tc>
        <w:tc>
          <w:tcPr>
            <w:tcW w:w="0" w:type="auto"/>
          </w:tcPr>
          <w:p w14:paraId="6FDB3347" w14:textId="352E4A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0 (6.7, 13.8)</w:t>
            </w:r>
          </w:p>
        </w:tc>
        <w:tc>
          <w:tcPr>
            <w:tcW w:w="0" w:type="auto"/>
          </w:tcPr>
          <w:p w14:paraId="474B14D1" w14:textId="4BE7DB0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9 (6.3, 12.4)</w:t>
            </w:r>
          </w:p>
        </w:tc>
      </w:tr>
      <w:tr w:rsidR="00A27431" w:rsidRPr="00BE5726" w14:paraId="23E4EF90" w14:textId="77777777" w:rsidTr="00BE5726">
        <w:trPr>
          <w:trHeight w:val="113"/>
        </w:trPr>
        <w:tc>
          <w:tcPr>
            <w:tcW w:w="0" w:type="auto"/>
          </w:tcPr>
          <w:p w14:paraId="5C710252" w14:textId="18CB78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7672F873" w14:textId="50EB42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33B24CDD" w14:textId="6C5AE6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5A3B8224" w14:textId="763954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5 - 25.1</w:t>
            </w:r>
          </w:p>
        </w:tc>
        <w:tc>
          <w:tcPr>
            <w:tcW w:w="0" w:type="auto"/>
          </w:tcPr>
          <w:p w14:paraId="37FC8056" w14:textId="107AC7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4 - 25.7</w:t>
            </w:r>
          </w:p>
        </w:tc>
        <w:tc>
          <w:tcPr>
            <w:tcW w:w="0" w:type="auto"/>
          </w:tcPr>
          <w:p w14:paraId="6CD4343D" w14:textId="5153ECB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6 - 22.1</w:t>
            </w:r>
          </w:p>
        </w:tc>
      </w:tr>
      <w:tr w:rsidR="00A27431" w:rsidRPr="00BE5726" w14:paraId="7F8CDA6E" w14:textId="77777777" w:rsidTr="00BE5726">
        <w:trPr>
          <w:trHeight w:val="113"/>
        </w:trPr>
        <w:tc>
          <w:tcPr>
            <w:tcW w:w="0" w:type="auto"/>
          </w:tcPr>
          <w:p w14:paraId="20C73444" w14:textId="1BAD15B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52CDD16" w14:textId="5A2753F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6 (7.1%)</w:t>
            </w:r>
          </w:p>
        </w:tc>
        <w:tc>
          <w:tcPr>
            <w:tcW w:w="0" w:type="auto"/>
          </w:tcPr>
          <w:p w14:paraId="752A5A4C" w14:textId="31CD0AF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4D7167C" w14:textId="22297B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A867D11" w14:textId="2C7C163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478F648" w14:textId="2F6D03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358C4AB1" w14:textId="77777777" w:rsidTr="00BE5726">
        <w:trPr>
          <w:trHeight w:val="113"/>
        </w:trPr>
        <w:tc>
          <w:tcPr>
            <w:tcW w:w="0" w:type="auto"/>
          </w:tcPr>
          <w:p w14:paraId="44DA326E" w14:textId="234F762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admissions related to hypocalcemia</w:t>
            </w:r>
          </w:p>
        </w:tc>
        <w:tc>
          <w:tcPr>
            <w:tcW w:w="0" w:type="auto"/>
          </w:tcPr>
          <w:p w14:paraId="01CD8DBE" w14:textId="3A736B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45C35517" w14:textId="78E6C7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71A42D7E" w14:textId="4887059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2723F52" w14:textId="7EEF93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4.3%)</w:t>
            </w:r>
          </w:p>
        </w:tc>
        <w:tc>
          <w:tcPr>
            <w:tcW w:w="0" w:type="auto"/>
          </w:tcPr>
          <w:p w14:paraId="33F41311" w14:textId="47FD8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12.8%)</w:t>
            </w:r>
          </w:p>
        </w:tc>
      </w:tr>
      <w:tr w:rsidR="00A27431" w:rsidRPr="00BE5726" w14:paraId="77F4814A" w14:textId="77777777" w:rsidTr="00BE5726">
        <w:trPr>
          <w:trHeight w:val="113"/>
        </w:trPr>
        <w:tc>
          <w:tcPr>
            <w:tcW w:w="0" w:type="auto"/>
          </w:tcPr>
          <w:p w14:paraId="5725FEDD" w14:textId="781B29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g-term hypoparathyroidism</w:t>
            </w:r>
          </w:p>
        </w:tc>
        <w:tc>
          <w:tcPr>
            <w:tcW w:w="0" w:type="auto"/>
          </w:tcPr>
          <w:p w14:paraId="67AF3FFF" w14:textId="451F912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 (12.0%)</w:t>
            </w:r>
          </w:p>
        </w:tc>
        <w:tc>
          <w:tcPr>
            <w:tcW w:w="0" w:type="auto"/>
          </w:tcPr>
          <w:p w14:paraId="49370010" w14:textId="6710BD1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 (19.4%)</w:t>
            </w:r>
          </w:p>
        </w:tc>
        <w:tc>
          <w:tcPr>
            <w:tcW w:w="0" w:type="auto"/>
          </w:tcPr>
          <w:p w14:paraId="5E0A4B44" w14:textId="0833FE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BF6474B" w14:textId="4DC926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2.9%)</w:t>
            </w:r>
          </w:p>
        </w:tc>
        <w:tc>
          <w:tcPr>
            <w:tcW w:w="0" w:type="auto"/>
          </w:tcPr>
          <w:p w14:paraId="4219EF0C" w14:textId="38C825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 (10.3%)</w:t>
            </w:r>
          </w:p>
        </w:tc>
      </w:tr>
      <w:tr w:rsidR="00A27431" w:rsidRPr="00A97A6B" w14:paraId="5916C832" w14:textId="77777777" w:rsidTr="00BE5726">
        <w:trPr>
          <w:trHeight w:val="113"/>
        </w:trPr>
        <w:tc>
          <w:tcPr>
            <w:tcW w:w="0" w:type="auto"/>
            <w:gridSpan w:val="6"/>
          </w:tcPr>
          <w:p w14:paraId="43F6408A" w14:textId="145CEF44" w:rsidR="00A27431" w:rsidRPr="00BA56BC" w:rsidRDefault="00A27431" w:rsidP="00BA56BC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Abbreviations: PTH, parathyroid hormone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PTH, (PTH at baseline - postoperative PTH after 24 hours) / (PTH at baseline) x 100%; Corrected calcium, measured calcium (mmol/L) + 0.016 x (34 - albumin (g/L))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orrected calcium,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 (corrected calcium  at baseline – postoperative corrected calcium after 24 hours) / (corrected 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100%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alcium, (calcium at baseline – postoperative calcium after 24 hours) / (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BA56BC">
              <w:rPr>
                <w:rFonts w:ascii="Times New Roman" w:hAnsi="Times New Roman" w:cs="Times New Roman"/>
                <w:sz w:val="18"/>
                <w:szCs w:val="18"/>
              </w:rPr>
              <w:t>0%; LND, lymph node dissection.</w:t>
            </w:r>
          </w:p>
        </w:tc>
      </w:tr>
    </w:tbl>
    <w:p w14:paraId="18193F20" w14:textId="5B76B196" w:rsidR="003A1AE4" w:rsidRPr="00921179" w:rsidRDefault="00A27431" w:rsidP="00921179">
      <w:pPr>
        <w:tabs>
          <w:tab w:val="left" w:pos="2540"/>
        </w:tabs>
        <w:rPr>
          <w:rFonts w:ascii="Arial" w:hAnsi="Arial" w:cs="Arial"/>
        </w:rPr>
        <w:sectPr w:rsidR="003A1AE4" w:rsidRPr="00921179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ab/>
      </w:r>
    </w:p>
    <w:p w14:paraId="3CA0DCF5" w14:textId="77777777" w:rsidR="00D81D99" w:rsidRDefault="00D81D99" w:rsidP="00C80640">
      <w:pPr>
        <w:spacing w:after="0"/>
        <w:rPr>
          <w:rFonts w:ascii="Arial" w:hAnsi="Arial" w:cs="Arial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94"/>
        <w:gridCol w:w="618"/>
        <w:gridCol w:w="1295"/>
        <w:gridCol w:w="511"/>
        <w:gridCol w:w="651"/>
        <w:gridCol w:w="822"/>
        <w:gridCol w:w="511"/>
        <w:gridCol w:w="647"/>
        <w:gridCol w:w="866"/>
        <w:gridCol w:w="511"/>
      </w:tblGrid>
      <w:tr w:rsidR="002A661F" w:rsidRPr="00AC4B73" w14:paraId="20090392" w14:textId="77777777" w:rsidTr="002C2D31">
        <w:trPr>
          <w:trHeight w:val="57"/>
        </w:trPr>
        <w:tc>
          <w:tcPr>
            <w:tcW w:w="9326" w:type="dxa"/>
            <w:gridSpan w:val="10"/>
            <w:shd w:val="clear" w:color="auto" w:fill="auto"/>
            <w:noWrap/>
            <w:vAlign w:val="center"/>
          </w:tcPr>
          <w:p w14:paraId="76546DE6" w14:textId="21950588" w:rsidR="002A661F" w:rsidRPr="002A661F" w:rsidRDefault="002A661F" w:rsidP="002A661F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2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 xml:space="preserve">Full, final, and simple model predicting hypoparathyroidism with a uniform shrinkage factor of 0.868. </w:t>
            </w:r>
          </w:p>
        </w:tc>
      </w:tr>
      <w:tr w:rsidR="00BA56BC" w:rsidRPr="00AC4B73" w14:paraId="0544BF25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</w:tcPr>
          <w:p w14:paraId="27EDB1A8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2403" w:type="dxa"/>
            <w:gridSpan w:val="3"/>
            <w:shd w:val="clear" w:color="auto" w:fill="auto"/>
            <w:noWrap/>
            <w:vAlign w:val="center"/>
          </w:tcPr>
          <w:p w14:paraId="6D8FC56D" w14:textId="30806EDB" w:rsidR="00BA56BC" w:rsidRPr="00D81D99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ull model</w:t>
            </w:r>
          </w:p>
        </w:tc>
        <w:tc>
          <w:tcPr>
            <w:tcW w:w="1985" w:type="dxa"/>
            <w:gridSpan w:val="3"/>
            <w:shd w:val="clear" w:color="auto" w:fill="auto"/>
            <w:noWrap/>
            <w:vAlign w:val="center"/>
          </w:tcPr>
          <w:p w14:paraId="66E17113" w14:textId="26C3477B" w:rsidR="00BA56BC" w:rsidRPr="00D81D99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inal model</w:t>
            </w:r>
          </w:p>
        </w:tc>
        <w:tc>
          <w:tcPr>
            <w:tcW w:w="0" w:type="auto"/>
            <w:gridSpan w:val="3"/>
            <w:shd w:val="clear" w:color="auto" w:fill="auto"/>
            <w:noWrap/>
            <w:vAlign w:val="center"/>
          </w:tcPr>
          <w:p w14:paraId="502A63D5" w14:textId="2D0E40C2" w:rsidR="00BA56BC" w:rsidRPr="00D81D99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Simple model</w:t>
            </w:r>
          </w:p>
        </w:tc>
      </w:tr>
      <w:tr w:rsidR="00BC4C97" w:rsidRPr="00AC4B73" w14:paraId="506EA806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333FC1D9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FFC6FFC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60DB56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95% </w:t>
            </w:r>
            <w:commentRangeStart w:id="0"/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I</w:t>
            </w:r>
            <w:commentRangeEnd w:id="0"/>
            <w:r w:rsidRPr="00D81D99">
              <w:rPr>
                <w:rStyle w:val="Verwijzingopmerking"/>
                <w:rFonts w:ascii="Times New Roman" w:hAnsi="Times New Roman" w:cs="Times New Roman"/>
                <w:sz w:val="20"/>
                <w:szCs w:val="20"/>
              </w:rPr>
              <w:commentReference w:id="0"/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CB1BFA" w14:textId="066C6D5A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54" w:type="dxa"/>
            <w:shd w:val="clear" w:color="auto" w:fill="auto"/>
            <w:noWrap/>
            <w:vAlign w:val="center"/>
            <w:hideMark/>
          </w:tcPr>
          <w:p w14:paraId="02FD2656" w14:textId="2C1FE20C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826" w:type="dxa"/>
            <w:shd w:val="clear" w:color="auto" w:fill="auto"/>
            <w:noWrap/>
            <w:vAlign w:val="center"/>
            <w:hideMark/>
          </w:tcPr>
          <w:p w14:paraId="44B4538F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F67622" w14:textId="58B8403B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50" w:type="dxa"/>
            <w:shd w:val="clear" w:color="auto" w:fill="auto"/>
            <w:noWrap/>
            <w:vAlign w:val="center"/>
            <w:hideMark/>
          </w:tcPr>
          <w:p w14:paraId="0E1ED763" w14:textId="560005CA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5039AD0F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B0E5D9" w14:textId="10FC1A1A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</w:tr>
      <w:tr w:rsidR="00BC4C97" w:rsidRPr="00AC4B73" w14:paraId="3E0622C9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4030C120" w14:textId="5446C6C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ntercept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296DC563" w14:textId="3183B4E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33A3BDB" w14:textId="77B3532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80; 3.4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C17390C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41F437D5" w14:textId="39B28CE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4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510EC23E" w14:textId="2EE53614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35; 2.51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E3E9286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0187FBE5" w14:textId="1B8E1EA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58D7322B" w14:textId="69453B4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2AC7B61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</w:tr>
      <w:tr w:rsidR="00BC4C97" w:rsidRPr="00AC4B73" w14:paraId="7D8386D7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60A075A2" w14:textId="36DD01E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nl-NL" w:eastAsia="nl-NL"/>
              </w:rPr>
              <w:t>Δ</w:t>
            </w: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</w:t>
            </w:r>
          </w:p>
          <w:p w14:paraId="0C715E1A" w14:textId="58E4E2B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1% increase)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7433C031" w14:textId="6A3CF39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0611336" w14:textId="0163034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4; 1.1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72AB864" w14:textId="0528E49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2CF08988" w14:textId="38D4B2D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22D8E6EC" w14:textId="4ED1239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61FAE45" w14:textId="39FD2DC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386D724C" w14:textId="5E7603C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59C6905F" w14:textId="6228C03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19D6048" w14:textId="7AFE64F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</w:t>
            </w:r>
          </w:p>
        </w:tc>
      </w:tr>
      <w:tr w:rsidR="00BC4C97" w:rsidRPr="00AC4B73" w14:paraId="1B38FC15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093D15FA" w14:textId="09F932D6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ected calcium at 24 hours</w:t>
            </w:r>
          </w:p>
          <w:p w14:paraId="55D7C852" w14:textId="014E4651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0.2 versus 0.1)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522CE5C7" w14:textId="5ACD82C6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F77E407" w14:textId="505E644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1.91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573A720" w14:textId="04468701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50DF5482" w14:textId="7F21265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22B9EFEC" w14:textId="1AAC60A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1; 1.86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235EB67" w14:textId="67CAD5E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7994B0DF" w14:textId="50394E7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58524EC6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8A4F431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BC4C97" w:rsidRPr="00AC4B73" w14:paraId="38D409F2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5803E6E5" w14:textId="1CDE4E21" w:rsidR="00BA56BC" w:rsidRPr="00BC4C97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BC4C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arathyroid gland not seen</w:t>
            </w:r>
            <w:r w:rsidR="00BC4C97" w:rsidRPr="00BC4C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during surgery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28BDC240" w14:textId="24513DDD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4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2D1D789" w14:textId="4CDFABE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46; 9.09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74664C9" w14:textId="7F9F45A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2F180621" w14:textId="570D946D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0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47AFEA2B" w14:textId="19C9516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62; 9.37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2B75DB8" w14:textId="5458B803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1EAA3ECC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0437EAE9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03B951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BC4C97" w:rsidRPr="00AC4B73" w14:paraId="45F49F68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7999C89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 in years</w:t>
            </w:r>
          </w:p>
          <w:p w14:paraId="742B63E7" w14:textId="6CBDBC23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i.q.r. 69 versus 42 years)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3FA4908D" w14:textId="6D1D89F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74A3FF9" w14:textId="2D1A5011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2; 2.10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685099F" w14:textId="3CF006B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18CF149F" w14:textId="2E51957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5B56D4E7" w14:textId="0AE03F1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D328427" w14:textId="57E2148D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060484AB" w14:textId="755DB87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766245F2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3224D1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BC4C97" w:rsidRPr="00AC4B73" w14:paraId="3E809BB9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54944520" w14:textId="56377CCC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ales versus females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572CCF7D" w14:textId="1FE0EB3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D20D9B4" w14:textId="29584D2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5; 2.01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04CD2CB" w14:textId="34B56858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3E3F67B9" w14:textId="0BDAA7D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217B03F8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753F9D1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3BA38DA9" w14:textId="33FB674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0C7E51DB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51700A5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BC4C97" w:rsidRPr="00AC4B73" w14:paraId="6E99B2E3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66E2E39E" w14:textId="16CFE168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mpletion surgery versus total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29431551" w14:textId="387E6BC3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D959401" w14:textId="3AB8F046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4; 4.8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E5B9A18" w14:textId="1F36445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5B33593E" w14:textId="7837FBD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5BF38726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8949EA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68979BC6" w14:textId="4BA36C6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1B3FE7B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DA99A84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BC4C97" w:rsidRPr="00AC4B73" w14:paraId="74ECC96A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19708EE6" w14:textId="66BA77C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entral LND = Yes versus No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0E26DEB5" w14:textId="25B41014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43A6E5E" w14:textId="428FD59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2; 2.8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0A8D0DB" w14:textId="46AD431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7761510D" w14:textId="3F2A4ED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6B6F4459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69E0870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17B67F24" w14:textId="547037A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4F38425F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C571C7D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BC4C97" w:rsidRPr="00AC4B73" w14:paraId="3F4A0507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</w:tcPr>
          <w:p w14:paraId="3AF7D7D3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vertAlign w:val="superscript"/>
                <w:lang w:val="nl-NL" w:eastAsia="nl-NL"/>
              </w:rPr>
            </w:pPr>
            <w:r w:rsidRPr="00D81D99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nl-NL" w:eastAsia="nl-NL"/>
              </w:rPr>
              <w:t>C-index*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511F9E48" w14:textId="6A48A8D8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50807D3" w14:textId="257028B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5; 0.9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020F10F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6ACCAA42" w14:textId="26BD6468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48AC8FB3" w14:textId="059D266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4; 0.9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F11AB42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03E3C5AB" w14:textId="5EE3261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5422D78F" w14:textId="6CB9934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1; 0.89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7B469C1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D81D99" w:rsidRPr="00AC4B73" w14:paraId="1F9E5925" w14:textId="77777777" w:rsidTr="002A661F">
        <w:trPr>
          <w:trHeight w:val="57"/>
        </w:trPr>
        <w:tc>
          <w:tcPr>
            <w:tcW w:w="9326" w:type="dxa"/>
            <w:gridSpan w:val="10"/>
            <w:shd w:val="clear" w:color="auto" w:fill="auto"/>
            <w:noWrap/>
            <w:vAlign w:val="center"/>
          </w:tcPr>
          <w:p w14:paraId="307ED1D4" w14:textId="244E9390" w:rsidR="00BC4C97" w:rsidRDefault="00BC4C97" w:rsidP="00AC4B73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</w:pPr>
            <w:r w:rsidRPr="00BC4C97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Table displays odds ratios and the 95% confidence intervals of the logistic regression model predicting the probability of hypoparathyroidism. The final model is selected using backward selection with p-values &lt; 0.05. The coefficients are averaged over the ten imputed data sets.</w:t>
            </w:r>
          </w:p>
          <w:p w14:paraId="0612F06E" w14:textId="6FA538BE" w:rsidR="00D81D99" w:rsidRPr="00D81D99" w:rsidRDefault="00D81D99" w:rsidP="00AC4B73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*The C-index is corrected for optimism by bootstrapping. Abbreviations: OR, odds ratio; CI, confidence interval, Imp., importance defined by the Chi-square of the Wald-statistic; PTH, parathyroid hormone; </w:t>
            </w:r>
            <w:r w:rsidRPr="00D81D99">
              <w:rPr>
                <w:rFonts w:ascii="Times New Roman" w:eastAsia="Times New Roman" w:hAnsi="Times New Roman" w:cs="Times New Roman"/>
                <w:sz w:val="18"/>
                <w:szCs w:val="18"/>
                <w:lang w:val="nl-NL" w:eastAsia="nl-NL"/>
              </w:rPr>
              <w:t>Δ</w:t>
            </w:r>
            <w:r w:rsidRPr="00D81D99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PTH, (PTH at baseline - postoperative PTH after 24 hours) /(PTH at baseline) x 100%; Corrected calcium, measured calcium (mmol/L) + 0.016 x (34 - albumin (g/L)); LND, lymph node dissection.</w:t>
            </w:r>
          </w:p>
        </w:tc>
      </w:tr>
    </w:tbl>
    <w:p w14:paraId="05641191" w14:textId="0CCA896B" w:rsidR="00AE021C" w:rsidRDefault="00AE021C" w:rsidP="00C80640">
      <w:pPr>
        <w:spacing w:after="0"/>
        <w:rPr>
          <w:rFonts w:ascii="Arial" w:eastAsiaTheme="minorEastAsia" w:hAnsi="Arial" w:cs="Arial"/>
        </w:rPr>
      </w:pPr>
    </w:p>
    <w:p w14:paraId="146D7119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58C392DF" w14:textId="13B8BDF1" w:rsidR="008723FD" w:rsidRDefault="008723FD" w:rsidP="00C80640">
      <w:pPr>
        <w:spacing w:after="0"/>
        <w:rPr>
          <w:rFonts w:ascii="Arial" w:hAnsi="Arial" w:cs="Arial"/>
        </w:rPr>
      </w:pPr>
    </w:p>
    <w:p w14:paraId="1E382D55" w14:textId="4EB7B19C" w:rsidR="008723FD" w:rsidRDefault="008723FD" w:rsidP="00C80640">
      <w:pPr>
        <w:spacing w:after="0"/>
        <w:rPr>
          <w:rFonts w:ascii="Arial" w:hAnsi="Arial" w:cs="Arial"/>
        </w:rPr>
      </w:pPr>
    </w:p>
    <w:p w14:paraId="032C58A1" w14:textId="5750B87B" w:rsidR="008723FD" w:rsidRDefault="008723FD" w:rsidP="00C80640">
      <w:pPr>
        <w:spacing w:after="0"/>
        <w:rPr>
          <w:rFonts w:ascii="Arial" w:hAnsi="Arial" w:cs="Arial"/>
        </w:rPr>
      </w:pPr>
    </w:p>
    <w:p w14:paraId="4EC23607" w14:textId="77777777" w:rsidR="008723FD" w:rsidRDefault="008723FD" w:rsidP="00C80640">
      <w:pPr>
        <w:spacing w:after="0"/>
        <w:rPr>
          <w:rFonts w:ascii="Arial" w:hAnsi="Arial" w:cs="Arial"/>
        </w:rPr>
      </w:pPr>
    </w:p>
    <w:tbl>
      <w:tblPr>
        <w:tblStyle w:val="Tabelraster"/>
        <w:tblW w:w="8217" w:type="dxa"/>
        <w:tblLook w:val="04A0" w:firstRow="1" w:lastRow="0" w:firstColumn="1" w:lastColumn="0" w:noHBand="0" w:noVBand="1"/>
      </w:tblPr>
      <w:tblGrid>
        <w:gridCol w:w="3397"/>
        <w:gridCol w:w="1418"/>
        <w:gridCol w:w="1701"/>
        <w:gridCol w:w="1701"/>
      </w:tblGrid>
      <w:tr w:rsidR="008723FD" w14:paraId="07D89031" w14:textId="77777777" w:rsidTr="008723FD">
        <w:tc>
          <w:tcPr>
            <w:tcW w:w="8217" w:type="dxa"/>
            <w:gridSpan w:val="4"/>
          </w:tcPr>
          <w:p w14:paraId="22EA0BEF" w14:textId="51B55F9A" w:rsidR="008723FD" w:rsidRPr="002A661F" w:rsidRDefault="008723F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3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Predictions of hypothyroidism and readmission for all patients.</w:t>
            </w:r>
          </w:p>
        </w:tc>
      </w:tr>
      <w:tr w:rsidR="008723FD" w14:paraId="6B888B0B" w14:textId="77777777" w:rsidTr="008723FD">
        <w:tc>
          <w:tcPr>
            <w:tcW w:w="3397" w:type="dxa"/>
          </w:tcPr>
          <w:p w14:paraId="1A205C67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4820" w:type="dxa"/>
            <w:gridSpan w:val="3"/>
          </w:tcPr>
          <w:p w14:paraId="1F988556" w14:textId="4C4EFB5F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redicted probability of hypoparathyroidism</w:t>
            </w:r>
          </w:p>
        </w:tc>
      </w:tr>
      <w:tr w:rsidR="008723FD" w14:paraId="11DE377A" w14:textId="77777777" w:rsidTr="008723FD">
        <w:tc>
          <w:tcPr>
            <w:tcW w:w="3397" w:type="dxa"/>
          </w:tcPr>
          <w:p w14:paraId="704B0979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1418" w:type="dxa"/>
          </w:tcPr>
          <w:p w14:paraId="486B0987" w14:textId="77777777" w:rsidR="008723FD" w:rsidRPr="008723FD" w:rsidRDefault="008723FD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Low-risk</w:t>
            </w:r>
          </w:p>
          <w:p w14:paraId="73C1E247" w14:textId="7A6F2706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lt; 1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9B75721" w14:textId="2447FE52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229</w:t>
            </w:r>
          </w:p>
        </w:tc>
        <w:tc>
          <w:tcPr>
            <w:tcW w:w="1701" w:type="dxa"/>
          </w:tcPr>
          <w:p w14:paraId="4F3F7CAF" w14:textId="77777777" w:rsidR="008723FD" w:rsidRPr="008723FD" w:rsidRDefault="008723FD" w:rsidP="008723FD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Medium risk</w:t>
            </w:r>
          </w:p>
          <w:p w14:paraId="15F0C0C6" w14:textId="637BD509" w:rsidR="008723FD" w:rsidRDefault="008723FD" w:rsidP="008723FD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eastAsiaTheme="minorEastAsia" w:hAnsi="Times New Roman" w:cs="Times New Roman"/>
                <w:sz w:val="20"/>
                <w:szCs w:val="20"/>
              </w:rPr>
              <w:t>10% ≤ p ≤ 30%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)</w:t>
            </w:r>
          </w:p>
          <w:p w14:paraId="73BB2C55" w14:textId="7F45287D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n=74</w:t>
            </w:r>
          </w:p>
        </w:tc>
        <w:tc>
          <w:tcPr>
            <w:tcW w:w="1701" w:type="dxa"/>
          </w:tcPr>
          <w:p w14:paraId="237701B8" w14:textId="77777777" w:rsidR="008723FD" w:rsidRPr="008723FD" w:rsidRDefault="008723FD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High risk</w:t>
            </w:r>
          </w:p>
          <w:p w14:paraId="7DC30F08" w14:textId="693C7093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gt; 3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094D7C" w14:textId="3F24AE5A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63</w:t>
            </w:r>
          </w:p>
        </w:tc>
      </w:tr>
      <w:tr w:rsidR="008723FD" w:rsidRPr="00C563F9" w14:paraId="689622DB" w14:textId="77777777" w:rsidTr="008723FD">
        <w:tc>
          <w:tcPr>
            <w:tcW w:w="3397" w:type="dxa"/>
          </w:tcPr>
          <w:p w14:paraId="1502F8F9" w14:textId="7D4183B0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Long-term hypoparathyroidism</w:t>
            </w:r>
          </w:p>
        </w:tc>
        <w:tc>
          <w:tcPr>
            <w:tcW w:w="1418" w:type="dxa"/>
          </w:tcPr>
          <w:p w14:paraId="2E161E08" w14:textId="1D0665A7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4 (1.7%)</w:t>
            </w:r>
          </w:p>
        </w:tc>
        <w:tc>
          <w:tcPr>
            <w:tcW w:w="1701" w:type="dxa"/>
          </w:tcPr>
          <w:p w14:paraId="69D48376" w14:textId="28F406D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2 (16.2%)</w:t>
            </w:r>
          </w:p>
        </w:tc>
        <w:tc>
          <w:tcPr>
            <w:tcW w:w="1701" w:type="dxa"/>
          </w:tcPr>
          <w:p w14:paraId="3C95D427" w14:textId="59CF9BC5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8 (44.4%)</w:t>
            </w:r>
          </w:p>
        </w:tc>
      </w:tr>
      <w:tr w:rsidR="00275592" w:rsidRPr="00C563F9" w14:paraId="09EEFC97" w14:textId="77777777" w:rsidTr="008723FD">
        <w:tc>
          <w:tcPr>
            <w:tcW w:w="3397" w:type="dxa"/>
          </w:tcPr>
          <w:p w14:paraId="09461180" w14:textId="6E015B0D" w:rsidR="00275592" w:rsidRPr="00C563F9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No long-term hypoparathyroidism</w:t>
            </w:r>
          </w:p>
        </w:tc>
        <w:tc>
          <w:tcPr>
            <w:tcW w:w="1418" w:type="dxa"/>
          </w:tcPr>
          <w:p w14:paraId="601A1724" w14:textId="39779D43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25 (98.3%)</w:t>
            </w:r>
          </w:p>
        </w:tc>
        <w:tc>
          <w:tcPr>
            <w:tcW w:w="1701" w:type="dxa"/>
          </w:tcPr>
          <w:p w14:paraId="63F6B065" w14:textId="29D90F45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62 (83.8%)</w:t>
            </w:r>
          </w:p>
        </w:tc>
        <w:tc>
          <w:tcPr>
            <w:tcW w:w="1701" w:type="dxa"/>
          </w:tcPr>
          <w:p w14:paraId="09D9F740" w14:textId="33965FA6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35 (55.6%)</w:t>
            </w:r>
          </w:p>
        </w:tc>
      </w:tr>
      <w:tr w:rsidR="008723FD" w:rsidRPr="00C563F9" w14:paraId="0B85D7FD" w14:textId="77777777" w:rsidTr="008723FD">
        <w:tc>
          <w:tcPr>
            <w:tcW w:w="3397" w:type="dxa"/>
          </w:tcPr>
          <w:p w14:paraId="62C42012" w14:textId="61DFE401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Readmission</w:t>
            </w:r>
          </w:p>
        </w:tc>
        <w:tc>
          <w:tcPr>
            <w:tcW w:w="1418" w:type="dxa"/>
          </w:tcPr>
          <w:p w14:paraId="190F3DB0" w14:textId="653AD4E0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 (0.9%)</w:t>
            </w:r>
          </w:p>
        </w:tc>
        <w:tc>
          <w:tcPr>
            <w:tcW w:w="1701" w:type="dxa"/>
          </w:tcPr>
          <w:p w14:paraId="396A8EC7" w14:textId="6DF6B18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7 (9.5</w:t>
            </w:r>
            <w:r w:rsidR="008723FD" w:rsidRPr="00C563F9"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701" w:type="dxa"/>
          </w:tcPr>
          <w:p w14:paraId="0054E722" w14:textId="76F546B7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8 (28.6%)</w:t>
            </w:r>
          </w:p>
        </w:tc>
      </w:tr>
      <w:tr w:rsidR="00275592" w14:paraId="61C5A44F" w14:textId="77777777" w:rsidTr="008723FD">
        <w:tc>
          <w:tcPr>
            <w:tcW w:w="3397" w:type="dxa"/>
          </w:tcPr>
          <w:p w14:paraId="358EB75B" w14:textId="447F0B2A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readmission</w:t>
            </w:r>
          </w:p>
        </w:tc>
        <w:tc>
          <w:tcPr>
            <w:tcW w:w="1418" w:type="dxa"/>
          </w:tcPr>
          <w:p w14:paraId="3F1CF859" w14:textId="7FDFFC24" w:rsidR="00275592" w:rsidRPr="00BC4C97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7 (99</w:t>
            </w:r>
            <w:r w:rsidR="00275592">
              <w:rPr>
                <w:rFonts w:ascii="Times New Roman" w:hAnsi="Times New Roman" w:cs="Times New Roman"/>
                <w:sz w:val="20"/>
                <w:szCs w:val="20"/>
              </w:rPr>
              <w:t>.1%)</w:t>
            </w:r>
          </w:p>
        </w:tc>
        <w:tc>
          <w:tcPr>
            <w:tcW w:w="1701" w:type="dxa"/>
          </w:tcPr>
          <w:p w14:paraId="55704373" w14:textId="086C01A7" w:rsidR="00275592" w:rsidRPr="00BC4C97" w:rsidRDefault="00275592" w:rsidP="00C563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C563F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563F9">
              <w:rPr>
                <w:rFonts w:ascii="Times New Roman" w:hAnsi="Times New Roman" w:cs="Times New Roman"/>
                <w:sz w:val="20"/>
                <w:szCs w:val="20"/>
              </w:rPr>
              <w:t>(90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701" w:type="dxa"/>
          </w:tcPr>
          <w:p w14:paraId="4ED879CE" w14:textId="6FA487C1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 (71.4%)</w:t>
            </w:r>
          </w:p>
        </w:tc>
      </w:tr>
      <w:tr w:rsidR="008723FD" w14:paraId="3A3612D6" w14:textId="77777777" w:rsidTr="008723FD">
        <w:tc>
          <w:tcPr>
            <w:tcW w:w="8217" w:type="dxa"/>
            <w:gridSpan w:val="4"/>
          </w:tcPr>
          <w:p w14:paraId="5D69AD9C" w14:textId="6E334540" w:rsidR="008723FD" w:rsidRDefault="008723FD" w:rsidP="008723FD">
            <w:pPr>
              <w:rPr>
                <w:rFonts w:ascii="Arial" w:hAnsi="Arial" w:cs="Arial"/>
                <w:b/>
              </w:rPr>
            </w:pPr>
            <w:r w:rsidRPr="00303900">
              <w:rPr>
                <w:rFonts w:ascii="Times New Roman" w:hAnsi="Times New Roman" w:cs="Times New Roman"/>
                <w:sz w:val="18"/>
                <w:szCs w:val="18"/>
              </w:rPr>
              <w:t>The predictions are averaged over the ten imputed data sets.</w:t>
            </w:r>
          </w:p>
        </w:tc>
      </w:tr>
    </w:tbl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79922567" w14:textId="6C9E5868" w:rsidR="00AE021C" w:rsidRPr="00BC4C97" w:rsidRDefault="00AE021C" w:rsidP="00AE021C">
      <w:pPr>
        <w:rPr>
          <w:rFonts w:ascii="Times New Roman" w:hAnsi="Times New Roman" w:cs="Times New Roman"/>
          <w:b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1. </w:t>
      </w:r>
      <w:r w:rsidRPr="00BC4C97">
        <w:rPr>
          <w:rFonts w:ascii="Times New Roman" w:hAnsi="Times New Roman" w:cs="Times New Roman"/>
          <w:sz w:val="22"/>
          <w:szCs w:val="22"/>
        </w:rPr>
        <w:t>Patient enrollment process flowchart</w:t>
      </w:r>
      <w:r w:rsidR="00BC4C97">
        <w:rPr>
          <w:rFonts w:ascii="Times New Roman" w:hAnsi="Times New Roman" w:cs="Times New Roman"/>
          <w:sz w:val="22"/>
          <w:szCs w:val="22"/>
        </w:rPr>
        <w:t>.</w:t>
      </w:r>
    </w:p>
    <w:p w14:paraId="705199B9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58339CF" w14:textId="1D10E00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027583" wp14:editId="286746B9">
                <wp:simplePos x="0" y="0"/>
                <wp:positionH relativeFrom="column">
                  <wp:posOffset>-434975</wp:posOffset>
                </wp:positionH>
                <wp:positionV relativeFrom="paragraph">
                  <wp:posOffset>530225</wp:posOffset>
                </wp:positionV>
                <wp:extent cx="1276985" cy="391160"/>
                <wp:effectExtent l="12700" t="12700" r="15240" b="15240"/>
                <wp:wrapNone/>
                <wp:docPr id="35" name="Flowchart: Alternate Process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1276985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F75A17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027583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1" o:spid="_x0000_s1026" type="#_x0000_t176" style="position:absolute;margin-left:-34.25pt;margin-top:41.75pt;width:100.55pt;height:30.8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" fillcolor="#93cddd" strokeweight="2pt">
                <v:textbox style="layout-flow:vertical;mso-layout-flow-alt:bottom-to-top">
                  <w:txbxContent>
                    <w:p w14:paraId="20F75A17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8E53BC" wp14:editId="721C83BA">
                <wp:simplePos x="0" y="0"/>
                <wp:positionH relativeFrom="column">
                  <wp:posOffset>557530</wp:posOffset>
                </wp:positionH>
                <wp:positionV relativeFrom="paragraph">
                  <wp:posOffset>78105</wp:posOffset>
                </wp:positionV>
                <wp:extent cx="2009775" cy="1362075"/>
                <wp:effectExtent l="0" t="0" r="9525" b="9525"/>
                <wp:wrapNone/>
                <wp:docPr id="3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9775" cy="136207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444C0FA" w14:textId="77777777" w:rsidR="00145558" w:rsidRPr="00BC4C97" w:rsidRDefault="00145558" w:rsidP="00574C0C">
                            <w:pPr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1280 patients with total or completion thyroidectomy identifi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8E53BC" id="Rectangle 1" o:spid="_x0000_s1027" style="position:absolute;margin-left:43.9pt;margin-top:6.15pt;width:158.25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" filled="f" strokecolor="windowText" strokeweight="2pt">
                <v:path arrowok="t"/>
                <v:textbox>
                  <w:txbxContent>
                    <w:p w14:paraId="4444C0FA" w14:textId="77777777" w:rsidR="00145558" w:rsidRPr="00BC4C97" w:rsidRDefault="00145558" w:rsidP="00574C0C">
                      <w:pPr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1280 patients with total or completion thyroidectomy identified </w:t>
                      </w:r>
                    </w:p>
                  </w:txbxContent>
                </v:textbox>
              </v:rect>
            </w:pict>
          </mc:Fallback>
        </mc:AlternateContent>
      </w:r>
    </w:p>
    <w:p w14:paraId="164D6762" w14:textId="06AA39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14D19E" wp14:editId="0DE0DDD0">
                <wp:simplePos x="0" y="0"/>
                <wp:positionH relativeFrom="column">
                  <wp:posOffset>3286760</wp:posOffset>
                </wp:positionH>
                <wp:positionV relativeFrom="paragraph">
                  <wp:posOffset>10160</wp:posOffset>
                </wp:positionV>
                <wp:extent cx="1887220" cy="1242695"/>
                <wp:effectExtent l="0" t="0" r="0" b="0"/>
                <wp:wrapNone/>
                <wp:docPr id="30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124269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AC001A" w14:textId="77777777" w:rsidR="00145558" w:rsidRPr="00BC4C97" w:rsidRDefault="00145558" w:rsidP="00574C0C">
                            <w:pPr>
                              <w:pStyle w:val="Lijstalinea"/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897 patients excluded due to ineligibility </w:t>
                            </w:r>
                          </w:p>
                          <w:p w14:paraId="0D8CB1A7" w14:textId="77777777" w:rsidR="00145558" w:rsidRPr="00BC4C97" w:rsidRDefault="00145558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no PTH measurements</w:t>
                            </w:r>
                          </w:p>
                          <w:p w14:paraId="6987FCBA" w14:textId="77777777" w:rsidR="00145558" w:rsidRPr="00BC4C97" w:rsidRDefault="00145558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less than one year follow-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4D19E" id="Rectangle 17" o:spid="_x0000_s1028" style="position:absolute;margin-left:258.8pt;margin-top:.8pt;width:148.6pt;height:9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" filled="f" strokecolor="windowText" strokeweight="2pt">
                <v:path arrowok="t"/>
                <v:textbox>
                  <w:txbxContent>
                    <w:p w14:paraId="1CAC001A" w14:textId="77777777" w:rsidR="00145558" w:rsidRPr="00BC4C97" w:rsidRDefault="00145558" w:rsidP="00574C0C">
                      <w:pPr>
                        <w:pStyle w:val="Lijstalinea"/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897 patients excluded due to ineligibility </w:t>
                      </w:r>
                    </w:p>
                    <w:p w14:paraId="0D8CB1A7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no PTH measurements</w:t>
                      </w:r>
                    </w:p>
                    <w:p w14:paraId="6987FCBA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less than one year follow-up</w:t>
                      </w:r>
                    </w:p>
                  </w:txbxContent>
                </v:textbox>
              </v:rect>
            </w:pict>
          </mc:Fallback>
        </mc:AlternateContent>
      </w:r>
    </w:p>
    <w:p w14:paraId="3283E262" w14:textId="5AD6F5D4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890A3E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FEC36F3" w14:textId="1ED570A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4FA0D96D" wp14:editId="54B0D482">
                <wp:simplePos x="0" y="0"/>
                <wp:positionH relativeFrom="column">
                  <wp:posOffset>2616835</wp:posOffset>
                </wp:positionH>
                <wp:positionV relativeFrom="paragraph">
                  <wp:posOffset>19049</wp:posOffset>
                </wp:positionV>
                <wp:extent cx="563245" cy="0"/>
                <wp:effectExtent l="0" t="76200" r="8255" b="76200"/>
                <wp:wrapNone/>
                <wp:docPr id="29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6318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06.05pt;margin-top:1.5pt;width:44.3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" strokecolor="windowText">
                <v:stroke endarrow="block"/>
                <o:lock v:ext="edit" shapetype="f"/>
              </v:shape>
            </w:pict>
          </mc:Fallback>
        </mc:AlternateContent>
      </w:r>
    </w:p>
    <w:p w14:paraId="1404C8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169D9607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36914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D7DD20E" w14:textId="177658E9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 wp14:anchorId="3D2C888F" wp14:editId="38079F48">
                <wp:simplePos x="0" y="0"/>
                <wp:positionH relativeFrom="column">
                  <wp:posOffset>1523999</wp:posOffset>
                </wp:positionH>
                <wp:positionV relativeFrom="paragraph">
                  <wp:posOffset>8255</wp:posOffset>
                </wp:positionV>
                <wp:extent cx="0" cy="746125"/>
                <wp:effectExtent l="76200" t="0" r="38100" b="34925"/>
                <wp:wrapNone/>
                <wp:docPr id="28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50E85" id="Straight Arrow Connector 19" o:spid="_x0000_s1026" type="#_x0000_t32" style="position:absolute;margin-left:120pt;margin-top:.65pt;width:0;height:58.75pt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KgJ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5EF04F35" w14:textId="070F0C8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A6D0EE" wp14:editId="28EF8005">
                <wp:simplePos x="0" y="0"/>
                <wp:positionH relativeFrom="column">
                  <wp:posOffset>-849630</wp:posOffset>
                </wp:positionH>
                <wp:positionV relativeFrom="paragraph">
                  <wp:posOffset>1040130</wp:posOffset>
                </wp:positionV>
                <wp:extent cx="2096770" cy="381000"/>
                <wp:effectExtent l="12700" t="20320" r="15875" b="16510"/>
                <wp:wrapNone/>
                <wp:docPr id="27" name="Flowchart: Alternate Proces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2096770" cy="38100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FFE11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6D0EE" id="Flowchart: Alternate Process 32" o:spid="_x0000_s1029" type="#_x0000_t176" style="position:absolute;margin-left:-66.9pt;margin-top:81.9pt;width:165.1pt;height:30pt;rotation:-9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" fillcolor="#93cddd" strokeweight="2pt">
                <v:textbox style="layout-flow:vertical;mso-layout-flow-alt:bottom-to-top">
                  <w:txbxContent>
                    <w:p w14:paraId="371FFE11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Screening</w:t>
                      </w:r>
                    </w:p>
                  </w:txbxContent>
                </v:textbox>
              </v:shape>
            </w:pict>
          </mc:Fallback>
        </mc:AlternateContent>
      </w:r>
    </w:p>
    <w:p w14:paraId="441B824A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6E62292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6D16F98" w14:textId="634A73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D1F329" wp14:editId="460FB2C8">
                <wp:simplePos x="0" y="0"/>
                <wp:positionH relativeFrom="column">
                  <wp:posOffset>3215005</wp:posOffset>
                </wp:positionH>
                <wp:positionV relativeFrom="paragraph">
                  <wp:posOffset>150495</wp:posOffset>
                </wp:positionV>
                <wp:extent cx="2038350" cy="1152525"/>
                <wp:effectExtent l="0" t="0" r="0" b="9525"/>
                <wp:wrapNone/>
                <wp:docPr id="2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8350" cy="11525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79BB24" w14:textId="77777777" w:rsidR="00145558" w:rsidRPr="00BC4C97" w:rsidRDefault="00145558" w:rsidP="00574C0C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17 patients excluded based on exclusion criteria</w:t>
                            </w:r>
                          </w:p>
                          <w:p w14:paraId="590D169D" w14:textId="77777777" w:rsidR="00145558" w:rsidRPr="00BC4C97" w:rsidRDefault="00145558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6 patients with central lymph node dissection within one year</w:t>
                            </w:r>
                          </w:p>
                          <w:p w14:paraId="66296A43" w14:textId="77777777" w:rsidR="00145558" w:rsidRPr="00BC4C97" w:rsidRDefault="00145558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 patients with external neck radiation within one year</w:t>
                            </w:r>
                          </w:p>
                          <w:p w14:paraId="5DDE80DA" w14:textId="77777777" w:rsidR="00145558" w:rsidRPr="00574C0C" w:rsidRDefault="00145558" w:rsidP="00574C0C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1F329" id="Rectangle 6" o:spid="_x0000_s1030" style="position:absolute;margin-left:253.15pt;margin-top:11.85pt;width:160.5pt;height:9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" filled="f" strokecolor="windowText" strokeweight="2pt">
                <v:path arrowok="t"/>
                <v:textbox>
                  <w:txbxContent>
                    <w:p w14:paraId="0079BB24" w14:textId="77777777" w:rsidR="00145558" w:rsidRPr="00BC4C97" w:rsidRDefault="00145558" w:rsidP="00574C0C">
                      <w:pPr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17 patients excluded based on exclusion criteria</w:t>
                      </w:r>
                    </w:p>
                    <w:p w14:paraId="590D169D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6 patients with central lymph node dissection within one year</w:t>
                      </w:r>
                    </w:p>
                    <w:p w14:paraId="66296A43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 patients with external neck radiation within one year</w:t>
                      </w:r>
                    </w:p>
                    <w:p w14:paraId="5DDE80DA" w14:textId="77777777" w:rsidR="00145558" w:rsidRPr="00574C0C" w:rsidRDefault="00145558" w:rsidP="00574C0C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65567" wp14:editId="6ABDBC21">
                <wp:simplePos x="0" y="0"/>
                <wp:positionH relativeFrom="column">
                  <wp:posOffset>526415</wp:posOffset>
                </wp:positionH>
                <wp:positionV relativeFrom="paragraph">
                  <wp:posOffset>83820</wp:posOffset>
                </wp:positionV>
                <wp:extent cx="2039620" cy="1038225"/>
                <wp:effectExtent l="0" t="0" r="0" b="9525"/>
                <wp:wrapNone/>
                <wp:docPr id="2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9620" cy="10382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021658" w14:textId="77777777" w:rsidR="00145558" w:rsidRPr="00BC4C97" w:rsidRDefault="00145558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383 eligible pati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65567" id="Rectangle 3" o:spid="_x0000_s1031" style="position:absolute;margin-left:41.45pt;margin-top:6.6pt;width:160.6pt;height:8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" filled="f" strokecolor="windowText" strokeweight="2pt">
                <v:path arrowok="t"/>
                <v:textbox>
                  <w:txbxContent>
                    <w:p w14:paraId="3C021658" w14:textId="77777777" w:rsidR="00145558" w:rsidRPr="00BC4C97" w:rsidRDefault="00145558" w:rsidP="00574C0C">
                      <w:pPr>
                        <w:jc w:val="center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color w:val="000000"/>
                          <w:sz w:val="22"/>
                          <w:szCs w:val="22"/>
                        </w:rPr>
                        <w:br/>
                      </w: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383 eligible patients</w:t>
                      </w:r>
                    </w:p>
                  </w:txbxContent>
                </v:textbox>
              </v:rect>
            </w:pict>
          </mc:Fallback>
        </mc:AlternateContent>
      </w:r>
    </w:p>
    <w:p w14:paraId="6BB2FD7F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CB3E4D3" w14:textId="084E41D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C5E5DE0" w14:textId="0BEBC4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7D13DA38" wp14:editId="71595A58">
                <wp:simplePos x="0" y="0"/>
                <wp:positionH relativeFrom="column">
                  <wp:posOffset>2614295</wp:posOffset>
                </wp:positionH>
                <wp:positionV relativeFrom="paragraph">
                  <wp:posOffset>134619</wp:posOffset>
                </wp:positionV>
                <wp:extent cx="563245" cy="0"/>
                <wp:effectExtent l="0" t="76200" r="8255" b="76200"/>
                <wp:wrapNone/>
                <wp:docPr id="23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DD2856" id="Straight Arrow Connector 16" o:spid="_x0000_s1026" type="#_x0000_t32" style="position:absolute;margin-left:205.85pt;margin-top:10.6pt;width:44.35pt;height:0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3B443171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2299870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50C9D91A" w14:textId="323E3CF4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69504" behindDoc="0" locked="0" layoutInCell="1" allowOverlap="1" wp14:anchorId="3EA92112" wp14:editId="394F4CB3">
                <wp:simplePos x="0" y="0"/>
                <wp:positionH relativeFrom="column">
                  <wp:posOffset>1515109</wp:posOffset>
                </wp:positionH>
                <wp:positionV relativeFrom="paragraph">
                  <wp:posOffset>161925</wp:posOffset>
                </wp:positionV>
                <wp:extent cx="0" cy="746125"/>
                <wp:effectExtent l="76200" t="0" r="38100" b="34925"/>
                <wp:wrapNone/>
                <wp:docPr id="22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4B380" id="Straight Arrow Connector 19" o:spid="_x0000_s1026" type="#_x0000_t32" style="position:absolute;margin-left:119.3pt;margin-top:12.75pt;width:0;height:58.75pt;z-index:2516695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5R5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6A9AA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925EF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F73046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A7C0BE8" w14:textId="6B21E74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5B0C60" wp14:editId="5574565C">
                <wp:simplePos x="0" y="0"/>
                <wp:positionH relativeFrom="column">
                  <wp:posOffset>-226060</wp:posOffset>
                </wp:positionH>
                <wp:positionV relativeFrom="paragraph">
                  <wp:posOffset>400050</wp:posOffset>
                </wp:positionV>
                <wp:extent cx="859790" cy="391160"/>
                <wp:effectExtent l="12700" t="21590" r="15240" b="13970"/>
                <wp:wrapNone/>
                <wp:docPr id="21" name="Flowchart: Alternate Proces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859790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36048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B0C60" id="Flowchart: Alternate Process 33" o:spid="_x0000_s1032" type="#_x0000_t176" style="position:absolute;margin-left:-17.8pt;margin-top:31.5pt;width:67.7pt;height:30.8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" fillcolor="#93cddd" strokeweight="2pt">
                <v:textbox style="layout-flow:vertical;mso-layout-flow-alt:bottom-to-top">
                  <w:txbxContent>
                    <w:p w14:paraId="66C36048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53E170C3" w14:textId="5E8F27DE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5BED3E" wp14:editId="0577C362">
                <wp:simplePos x="0" y="0"/>
                <wp:positionH relativeFrom="column">
                  <wp:posOffset>559435</wp:posOffset>
                </wp:positionH>
                <wp:positionV relativeFrom="paragraph">
                  <wp:posOffset>20955</wp:posOffset>
                </wp:positionV>
                <wp:extent cx="1887220" cy="723900"/>
                <wp:effectExtent l="0" t="0" r="0" b="0"/>
                <wp:wrapNone/>
                <wp:docPr id="20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26DBB9E" w14:textId="77777777" w:rsidR="00145558" w:rsidRPr="00BC4C97" w:rsidRDefault="00145558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  <w:t>366 patients 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BED3E" id="Rectangle 13" o:spid="_x0000_s1033" style="position:absolute;margin-left:44.05pt;margin-top:1.65pt;width:148.6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" filled="f" strokecolor="windowText" strokeweight="2pt">
                <v:path arrowok="t"/>
                <v:textbox>
                  <w:txbxContent>
                    <w:p w14:paraId="226DBB9E" w14:textId="77777777" w:rsidR="00145558" w:rsidRPr="00BC4C97" w:rsidRDefault="00145558" w:rsidP="00574C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  <w:t>366 patients included</w:t>
                      </w:r>
                    </w:p>
                  </w:txbxContent>
                </v:textbox>
              </v:rect>
            </w:pict>
          </mc:Fallback>
        </mc:AlternateContent>
      </w:r>
    </w:p>
    <w:p w14:paraId="0AAFCC80" w14:textId="4B4DA38B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  <w:r w:rsidRPr="00574C0C">
        <w:rPr>
          <w:rFonts w:ascii="Calibri" w:eastAsia="Calibri" w:hAnsi="Calibri" w:cs="Calibri"/>
        </w:rPr>
        <w:br/>
      </w:r>
    </w:p>
    <w:p w14:paraId="1544ED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6B1E14B" w14:textId="4AF634C3" w:rsidR="00AE021C" w:rsidRDefault="00AE021C" w:rsidP="00AE021C">
      <w:pPr>
        <w:rPr>
          <w:rFonts w:ascii="Arial" w:hAnsi="Arial" w:cs="Arial"/>
          <w:b/>
        </w:rPr>
      </w:pPr>
    </w:p>
    <w:p w14:paraId="6252EA77" w14:textId="21F9B7F7" w:rsidR="00574C0C" w:rsidRDefault="00574C0C" w:rsidP="00AE021C">
      <w:pPr>
        <w:rPr>
          <w:rFonts w:ascii="Arial" w:hAnsi="Arial" w:cs="Arial"/>
          <w:b/>
        </w:rPr>
      </w:pPr>
    </w:p>
    <w:p w14:paraId="04134551" w14:textId="7256EBF2" w:rsidR="00574C0C" w:rsidRDefault="00574C0C" w:rsidP="00AE021C">
      <w:pPr>
        <w:rPr>
          <w:rFonts w:ascii="Arial" w:hAnsi="Arial" w:cs="Arial"/>
          <w:b/>
        </w:rPr>
      </w:pPr>
    </w:p>
    <w:p w14:paraId="0BA6939C" w14:textId="10798258" w:rsidR="00574C0C" w:rsidRDefault="00574C0C" w:rsidP="00AE021C">
      <w:pPr>
        <w:rPr>
          <w:rFonts w:ascii="Arial" w:hAnsi="Arial" w:cs="Arial"/>
          <w:b/>
        </w:rPr>
      </w:pPr>
    </w:p>
    <w:p w14:paraId="208A2610" w14:textId="6EE30136" w:rsidR="00574C0C" w:rsidRDefault="00574C0C" w:rsidP="00AE021C">
      <w:pPr>
        <w:rPr>
          <w:rFonts w:ascii="Arial" w:hAnsi="Arial" w:cs="Arial"/>
          <w:b/>
        </w:rPr>
      </w:pPr>
    </w:p>
    <w:p w14:paraId="15B266D0" w14:textId="781EE624" w:rsidR="00574C0C" w:rsidRDefault="00574C0C" w:rsidP="00AE021C">
      <w:pPr>
        <w:rPr>
          <w:rFonts w:ascii="Arial" w:hAnsi="Arial" w:cs="Arial"/>
          <w:b/>
        </w:rPr>
      </w:pPr>
    </w:p>
    <w:p w14:paraId="546FF634" w14:textId="6644FDEF" w:rsidR="00574C0C" w:rsidRDefault="00574C0C" w:rsidP="00AE021C">
      <w:pPr>
        <w:rPr>
          <w:rFonts w:ascii="Arial" w:hAnsi="Arial" w:cs="Arial"/>
          <w:b/>
        </w:rPr>
      </w:pPr>
    </w:p>
    <w:p w14:paraId="5C508C66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07864EF2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650678ED" w14:textId="471DBA7B" w:rsidR="00B37F4B" w:rsidRPr="00BC4C97" w:rsidRDefault="00B37F4B" w:rsidP="00C80640">
      <w:pPr>
        <w:spacing w:after="0"/>
        <w:rPr>
          <w:rFonts w:ascii="Times New Roman" w:hAnsi="Times New Roman" w:cs="Times New Roman"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</w:t>
      </w:r>
      <w:r w:rsidR="0004429A" w:rsidRPr="00BC4C97">
        <w:rPr>
          <w:rFonts w:ascii="Times New Roman" w:hAnsi="Times New Roman" w:cs="Times New Roman"/>
          <w:b/>
          <w:sz w:val="22"/>
          <w:szCs w:val="22"/>
        </w:rPr>
        <w:t>2</w:t>
      </w:r>
      <w:r w:rsidRPr="00BC4C97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BC4C97">
        <w:rPr>
          <w:rFonts w:ascii="Times New Roman" w:hAnsi="Times New Roman" w:cs="Times New Roman"/>
          <w:sz w:val="22"/>
          <w:szCs w:val="22"/>
        </w:rPr>
        <w:t>Internal-external model performance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</w:t>
      </w:r>
      <w:r w:rsidR="002627C6" w:rsidRPr="00BC4C97">
        <w:rPr>
          <w:rFonts w:ascii="Times New Roman" w:hAnsi="Times New Roman" w:cs="Times New Roman"/>
          <w:sz w:val="22"/>
          <w:szCs w:val="22"/>
        </w:rPr>
        <w:t>of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the final model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</w:t>
      </w:r>
      <w:commentRangeStart w:id="1"/>
      <w:r w:rsidR="00F835ED" w:rsidRPr="00BC4C97">
        <w:rPr>
          <w:rFonts w:ascii="Times New Roman" w:hAnsi="Times New Roman" w:cs="Times New Roman"/>
          <w:sz w:val="22"/>
          <w:szCs w:val="22"/>
        </w:rPr>
        <w:t xml:space="preserve">without </w:t>
      </w:r>
      <w:commentRangeEnd w:id="1"/>
      <w:r w:rsidR="00F835ED" w:rsidRPr="00BC4C97">
        <w:rPr>
          <w:rStyle w:val="Verwijzingopmerking"/>
          <w:rFonts w:ascii="Times New Roman" w:hAnsi="Times New Roman" w:cs="Times New Roman"/>
          <w:sz w:val="22"/>
          <w:szCs w:val="22"/>
        </w:rPr>
        <w:commentReference w:id="1"/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shrinkage on </w:t>
      </w:r>
      <w:r w:rsidR="005623B8">
        <w:rPr>
          <w:rFonts w:ascii="Times New Roman" w:hAnsi="Times New Roman" w:cs="Times New Roman"/>
          <w:sz w:val="22"/>
          <w:szCs w:val="22"/>
        </w:rPr>
        <w:t>ten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imputed data set</w:t>
      </w:r>
      <w:r w:rsidR="005623B8">
        <w:rPr>
          <w:rFonts w:ascii="Times New Roman" w:hAnsi="Times New Roman" w:cs="Times New Roman"/>
          <w:sz w:val="22"/>
          <w:szCs w:val="22"/>
        </w:rPr>
        <w:t>s</w:t>
      </w:r>
      <w:r w:rsidRPr="00BC4C97">
        <w:rPr>
          <w:rFonts w:ascii="Times New Roman" w:hAnsi="Times New Roman" w:cs="Times New Roman"/>
          <w:sz w:val="22"/>
          <w:szCs w:val="22"/>
        </w:rPr>
        <w:t>.</w:t>
      </w:r>
      <w:bookmarkStart w:id="2" w:name="_GoBack"/>
      <w:bookmarkEnd w:id="2"/>
    </w:p>
    <w:p w14:paraId="445A1050" w14:textId="3B175722" w:rsidR="00B37F4B" w:rsidRDefault="00012B03" w:rsidP="00C80640">
      <w:pPr>
        <w:spacing w:after="0"/>
        <w:rPr>
          <w:rFonts w:ascii="Arial" w:hAnsi="Arial" w:cs="Arial"/>
        </w:rPr>
      </w:pPr>
      <w:r w:rsidRPr="00012B03">
        <w:rPr>
          <w:rFonts w:ascii="Arial" w:hAnsi="Arial" w:cs="Arial"/>
          <w:noProof/>
          <w:lang w:val="nl-NL" w:eastAsia="nl-NL"/>
        </w:rPr>
        <w:drawing>
          <wp:inline distT="0" distB="0" distL="0" distR="0" wp14:anchorId="0E1D681E" wp14:editId="2F431207">
            <wp:extent cx="5756910" cy="5756910"/>
            <wp:effectExtent l="0" t="0" r="0" b="0"/>
            <wp:docPr id="4" name="Afbeelding 4" descr="Z:\Project Predict Hypoparathyroidism\Development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Predict Hypoparathyroidism\Development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989BA" w14:textId="70256CE0" w:rsidR="0004429A" w:rsidRDefault="0004429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29287E7" w14:textId="77777777" w:rsidR="0004429A" w:rsidRPr="00BC4C97" w:rsidRDefault="0004429A" w:rsidP="0004429A">
      <w:pPr>
        <w:rPr>
          <w:rFonts w:ascii="Times New Roman" w:hAnsi="Times New Roman" w:cs="Times New Roman"/>
          <w:b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3. </w:t>
      </w:r>
      <w:r w:rsidRPr="00BC4C97">
        <w:rPr>
          <w:rFonts w:ascii="Times New Roman" w:hAnsi="Times New Roman" w:cs="Times New Roman"/>
          <w:sz w:val="22"/>
          <w:szCs w:val="22"/>
        </w:rPr>
        <w:t>Proposed use of prediction model in clinical practice</w:t>
      </w:r>
    </w:p>
    <w:p w14:paraId="6A746C34" w14:textId="77777777" w:rsidR="0004429A" w:rsidRDefault="0004429A" w:rsidP="0004429A">
      <w:pPr>
        <w:rPr>
          <w:rFonts w:ascii="Arial" w:hAnsi="Arial" w:cs="Arial"/>
          <w:b/>
        </w:rPr>
      </w:pPr>
      <w:r>
        <w:rPr>
          <w:noProof/>
          <w:lang w:val="nl-NL" w:eastAsia="nl-NL"/>
        </w:rPr>
        <w:drawing>
          <wp:inline distT="0" distB="0" distL="0" distR="0" wp14:anchorId="0F67E514" wp14:editId="1FCBF01B">
            <wp:extent cx="5972810" cy="6120130"/>
            <wp:effectExtent l="0" t="0" r="0" b="0"/>
            <wp:docPr id="24" name="Picture 24" descr="C:\Users\041709\AppData\Local\Microsoft\Windows\INetCache\Content.MSO\1990D7F1.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041709\AppData\Local\Microsoft\Windows\INetCache\Content.MSO\1990D7F1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</w:rPr>
        <w:br w:type="page"/>
      </w:r>
    </w:p>
    <w:p w14:paraId="64487537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>
        <w:rPr>
          <w:rFonts w:ascii="Arial" w:eastAsiaTheme="minorEastAsia" w:hAnsi="Arial" w:cs="Arial"/>
          <w:b/>
        </w:rPr>
        <w:t xml:space="preserve"> Comparison of functional form of PTH and calcium in the full model 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877EFC" w:rsidRPr="001838DB" w14:paraId="149B3863" w14:textId="77777777" w:rsidTr="00BE5726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5B0B9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D1978B5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886E0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877EFC" w:rsidRPr="001838DB" w14:paraId="0D234F4F" w14:textId="77777777" w:rsidTr="00BE5726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EEEEE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B0E672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856FEB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5.9</w:t>
            </w:r>
          </w:p>
        </w:tc>
      </w:tr>
      <w:tr w:rsidR="00877EFC" w:rsidRPr="001838DB" w14:paraId="100020EA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A64160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B26B1C6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7EF815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0.7</w:t>
            </w:r>
          </w:p>
        </w:tc>
      </w:tr>
      <w:tr w:rsidR="00877EFC" w:rsidRPr="001838DB" w14:paraId="6805A007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FB57F8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186AB052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FAEA91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11.1</w:t>
            </w:r>
          </w:p>
        </w:tc>
      </w:tr>
      <w:tr w:rsidR="00877EFC" w:rsidRPr="001838DB" w14:paraId="08BE2454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D92734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37C1B6A1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orr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8815EF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7.9</w:t>
            </w:r>
          </w:p>
        </w:tc>
      </w:tr>
      <w:tr w:rsidR="00877EFC" w:rsidRPr="001838DB" w14:paraId="7687D93A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846E54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50894EC0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9F0B78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86.7</w:t>
            </w:r>
          </w:p>
        </w:tc>
      </w:tr>
      <w:tr w:rsidR="00877EFC" w:rsidRPr="001838DB" w14:paraId="3DD411B7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A56FB8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69BBC42D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61E67C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b/>
                <w:color w:val="000000"/>
                <w:lang w:val="nl-NL"/>
              </w:rPr>
              <w:t>182.7</w:t>
            </w:r>
          </w:p>
        </w:tc>
      </w:tr>
      <w:tr w:rsidR="00877EFC" w:rsidRPr="001838DB" w14:paraId="6DAEF99A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B87E30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FCDAFB6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DA9C67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90.4</w:t>
            </w:r>
          </w:p>
        </w:tc>
      </w:tr>
      <w:tr w:rsidR="00877EFC" w:rsidRPr="001838DB" w14:paraId="0A8BC2DB" w14:textId="77777777" w:rsidTr="00BE5726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A6F25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176D55A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orr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6E3C1BA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88.3</w:t>
            </w:r>
          </w:p>
        </w:tc>
      </w:tr>
    </w:tbl>
    <w:p w14:paraId="2EBF0D92" w14:textId="77777777" w:rsidR="00877EFC" w:rsidRDefault="00877EFC" w:rsidP="00877EFC">
      <w:pPr>
        <w:spacing w:after="0"/>
        <w:rPr>
          <w:rFonts w:ascii="Arial" w:hAnsi="Arial" w:cs="Arial"/>
          <w:b/>
        </w:rPr>
      </w:pPr>
    </w:p>
    <w:p w14:paraId="727874D9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Flexibility of ΔPTH, calcium, and age in the full model</w:t>
      </w:r>
      <w:r w:rsidRPr="007A3FF3">
        <w:rPr>
          <w:rFonts w:ascii="Arial" w:eastAsiaTheme="minorEastAsia" w:hAnsi="Arial" w:cs="Arial"/>
          <w:b/>
        </w:rPr>
        <w:t xml:space="preserve"> </w:t>
      </w:r>
      <w:r>
        <w:rPr>
          <w:rFonts w:ascii="Arial" w:eastAsiaTheme="minorEastAsia" w:hAnsi="Arial" w:cs="Arial"/>
          <w:b/>
        </w:rPr>
        <w:t>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877EFC" w:rsidRPr="00E248EF" w14:paraId="60642E4A" w14:textId="77777777" w:rsidTr="00BE5726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7AEBB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7670631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6653980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BCA1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877EFC" w:rsidRPr="00E248EF" w14:paraId="3D2983A7" w14:textId="77777777" w:rsidTr="00BE5726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0C29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B4628C4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96E89B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65076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877EFC" w:rsidRPr="00E248EF" w14:paraId="50CCAFBB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AC6DC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3)</w:t>
            </w:r>
          </w:p>
        </w:tc>
        <w:tc>
          <w:tcPr>
            <w:tcW w:w="0" w:type="auto"/>
          </w:tcPr>
          <w:p w14:paraId="7DFBD8B5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41B59628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E66DA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9</w:t>
            </w:r>
          </w:p>
        </w:tc>
      </w:tr>
      <w:tr w:rsidR="00877EFC" w:rsidRPr="00233FAA" w14:paraId="7E18783D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7E808F" w14:textId="77777777" w:rsidR="00877EFC" w:rsidRPr="00233FAA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2B16CFCF" w14:textId="77777777" w:rsidR="00877EFC" w:rsidRPr="00233FAA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52EF438" w14:textId="77777777" w:rsidR="00877EFC" w:rsidRPr="00233FAA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BCEC7" w14:textId="77777777" w:rsidR="00877EFC" w:rsidRPr="00233FAA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33FAA">
              <w:rPr>
                <w:rFonts w:ascii="Arial" w:hAnsi="Arial" w:cs="Arial"/>
                <w:b/>
                <w:color w:val="000000"/>
              </w:rPr>
              <w:t>182.4</w:t>
            </w:r>
          </w:p>
        </w:tc>
      </w:tr>
      <w:tr w:rsidR="00877EFC" w:rsidRPr="00E248EF" w14:paraId="6097873C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C9B51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5)</w:t>
            </w:r>
          </w:p>
        </w:tc>
        <w:tc>
          <w:tcPr>
            <w:tcW w:w="0" w:type="auto"/>
          </w:tcPr>
          <w:p w14:paraId="54353A2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904BB3E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0018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9</w:t>
            </w:r>
          </w:p>
        </w:tc>
      </w:tr>
      <w:tr w:rsidR="00877EFC" w:rsidRPr="00E248EF" w14:paraId="64A6D791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2BF7EB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1D2B42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2B564ECE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9FA5F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877EFC" w:rsidRPr="00E248EF" w14:paraId="7A7B072B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A8B355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35F4C608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0A5DE804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AA364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9</w:t>
            </w:r>
          </w:p>
        </w:tc>
      </w:tr>
      <w:tr w:rsidR="00877EFC" w:rsidRPr="00E248EF" w14:paraId="63D071B4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CF06A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D3E8B8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337BC4F6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FE211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7.6</w:t>
            </w:r>
          </w:p>
        </w:tc>
      </w:tr>
      <w:tr w:rsidR="00877EFC" w:rsidRPr="00E248EF" w14:paraId="65D45D72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A6E3D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737F02E5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6A9F04F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DBE8F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8</w:t>
            </w:r>
          </w:p>
        </w:tc>
      </w:tr>
      <w:tr w:rsidR="00877EFC" w:rsidRPr="00E248EF" w14:paraId="50D0F075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11D50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A2635A1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6E40AEC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3EABC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8</w:t>
            </w:r>
          </w:p>
        </w:tc>
      </w:tr>
      <w:tr w:rsidR="00877EFC" w:rsidRPr="00E248EF" w14:paraId="2BB004DD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A5A140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3F2811E8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F43BC48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B0F8A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0</w:t>
            </w:r>
          </w:p>
        </w:tc>
      </w:tr>
      <w:tr w:rsidR="00877EFC" w:rsidRPr="00E248EF" w14:paraId="2E8EA92D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B7630F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086008F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6744053A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96FB1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877EFC" w:rsidRPr="00E248EF" w14:paraId="0C5D7AC8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FCEEF4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4F67C4AE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F13056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82702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7</w:t>
            </w:r>
          </w:p>
        </w:tc>
      </w:tr>
      <w:tr w:rsidR="00877EFC" w:rsidRPr="00E248EF" w14:paraId="2B898A28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3BF24A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BCB0476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676D4D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0423B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1</w:t>
            </w:r>
          </w:p>
        </w:tc>
      </w:tr>
      <w:tr w:rsidR="00877EFC" w:rsidRPr="00E248EF" w14:paraId="749B683C" w14:textId="77777777" w:rsidTr="00BE5726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5E74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05E12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E9BCA5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E73C0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3</w:t>
            </w:r>
          </w:p>
        </w:tc>
      </w:tr>
    </w:tbl>
    <w:p w14:paraId="08FABDB0" w14:textId="77777777" w:rsidR="00877EFC" w:rsidRPr="00ED2EE1" w:rsidRDefault="00877EFC" w:rsidP="00877EFC">
      <w:pPr>
        <w:spacing w:after="0"/>
        <w:rPr>
          <w:rFonts w:ascii="Arial" w:hAnsi="Arial" w:cs="Arial"/>
        </w:rPr>
      </w:pPr>
      <w:r w:rsidRPr="00ED2EE1">
        <w:rPr>
          <w:rFonts w:ascii="Arial" w:hAnsi="Arial" w:cs="Arial"/>
        </w:rPr>
        <w:t>L</w:t>
      </w:r>
      <w:r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3;</m:t>
        </m:r>
        <m:r>
          <w:rPr>
            <w:rFonts w:ascii="Cambria Math" w:eastAsiaTheme="minorEastAsia" w:hAnsi="Cambria Math" w:cs="Arial"/>
          </w:rPr>
          <m:t>p=0.115</m:t>
        </m:r>
      </m:oMath>
      <w:r>
        <w:rPr>
          <w:rFonts w:ascii="Arial" w:eastAsiaTheme="minorEastAsia" w:hAnsi="Arial" w:cs="Arial"/>
        </w:rPr>
        <w:t>.</w:t>
      </w:r>
    </w:p>
    <w:p w14:paraId="164BAE08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70601902" w14:textId="77777777" w:rsidR="00877EFC" w:rsidRDefault="00877EFC" w:rsidP="00877EFC">
      <w:pPr>
        <w:spacing w:after="0"/>
        <w:rPr>
          <w:rFonts w:ascii="Arial" w:eastAsiaTheme="minorEastAsia" w:hAnsi="Arial" w:cs="Arial"/>
        </w:rPr>
      </w:pPr>
      <w:r w:rsidRPr="00D749C5">
        <w:rPr>
          <w:rFonts w:ascii="Arial" w:hAnsi="Arial" w:cs="Arial"/>
          <w:b/>
        </w:rPr>
        <w:t xml:space="preserve">Supplemental </w:t>
      </w:r>
      <w:r w:rsidRPr="00D749C5">
        <w:rPr>
          <w:rFonts w:ascii="Arial" w:eastAsiaTheme="minorEastAsia" w:hAnsi="Arial" w:cs="Arial"/>
          <w:b/>
        </w:rPr>
        <w:t>tab</w:t>
      </w:r>
      <w:r>
        <w:rPr>
          <w:rFonts w:ascii="Arial" w:eastAsiaTheme="minorEastAsia" w:hAnsi="Arial" w:cs="Arial"/>
          <w:b/>
        </w:rPr>
        <w:t xml:space="preserve">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 and readmission</w:t>
      </w:r>
      <w:r>
        <w:rPr>
          <w:rFonts w:ascii="Arial" w:eastAsiaTheme="minorEastAsia" w:hAnsi="Arial" w:cs="Arial"/>
        </w:rPr>
        <w:t xml:space="preserve">. </w:t>
      </w:r>
      <w:r w:rsidRPr="00F94E86">
        <w:rPr>
          <w:rFonts w:ascii="Arial" w:eastAsiaTheme="minorEastAsia" w:hAnsi="Arial" w:cs="Arial"/>
        </w:rPr>
        <w:t>ΔPTH</w:t>
      </w:r>
      <w:r>
        <w:rPr>
          <w:rFonts w:ascii="Arial" w:eastAsiaTheme="minorEastAsia" w:hAnsi="Arial" w:cs="Arial"/>
        </w:rPr>
        <w:t xml:space="preserve"> is averaged over the ten imputed data sets.</w:t>
      </w:r>
    </w:p>
    <w:tbl>
      <w:tblPr>
        <w:tblStyle w:val="Tabelraster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65"/>
        <w:gridCol w:w="1633"/>
        <w:gridCol w:w="1593"/>
      </w:tblGrid>
      <w:tr w:rsidR="00877EFC" w14:paraId="3B7776FE" w14:textId="77777777" w:rsidTr="00BE5726">
        <w:tc>
          <w:tcPr>
            <w:tcW w:w="0" w:type="auto"/>
          </w:tcPr>
          <w:p w14:paraId="31AC5318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AFC92D1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6992044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C563F9" w14:paraId="2DE081DE" w14:textId="77777777" w:rsidTr="00C563F9">
        <w:tc>
          <w:tcPr>
            <w:tcW w:w="0" w:type="auto"/>
          </w:tcPr>
          <w:p w14:paraId="00409CBC" w14:textId="07BDFA03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-term hypoparathyroidism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9C996A3" w14:textId="52D3A245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5A4C9DA" w14:textId="3FB5D293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44</w:t>
            </w:r>
          </w:p>
        </w:tc>
      </w:tr>
      <w:tr w:rsidR="00C563F9" w14:paraId="79DA34D1" w14:textId="77777777" w:rsidTr="00C563F9">
        <w:tc>
          <w:tcPr>
            <w:tcW w:w="0" w:type="auto"/>
          </w:tcPr>
          <w:p w14:paraId="17CD8FD8" w14:textId="62A1BAB7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long-term hypoparathyroidis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414023F" w14:textId="0A4C2344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2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A70E3E" w14:textId="78ADB19D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299</w:t>
            </w:r>
          </w:p>
        </w:tc>
      </w:tr>
      <w:tr w:rsidR="00C563F9" w14:paraId="45BC611D" w14:textId="77777777" w:rsidTr="00C563F9">
        <w:tc>
          <w:tcPr>
            <w:tcW w:w="0" w:type="auto"/>
          </w:tcPr>
          <w:p w14:paraId="373B460E" w14:textId="77777777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FB62DF" w14:textId="77777777" w:rsidR="00C563F9" w:rsidRDefault="00C563F9" w:rsidP="001455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0CF269" w14:textId="77777777" w:rsidR="00C563F9" w:rsidRDefault="00C563F9" w:rsidP="001455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877EFC" w14:paraId="21448942" w14:textId="77777777" w:rsidTr="00C563F9">
        <w:tc>
          <w:tcPr>
            <w:tcW w:w="0" w:type="auto"/>
          </w:tcPr>
          <w:p w14:paraId="711CC124" w14:textId="77777777" w:rsidR="00877EFC" w:rsidRDefault="00877EFC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nil"/>
            </w:tcBorders>
          </w:tcPr>
          <w:p w14:paraId="772A7E3B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0" w:type="auto"/>
            <w:tcBorders>
              <w:top w:val="nil"/>
            </w:tcBorders>
          </w:tcPr>
          <w:p w14:paraId="34399CE3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6</w:t>
            </w:r>
          </w:p>
        </w:tc>
      </w:tr>
    </w:tbl>
    <w:p w14:paraId="58CD9E86" w14:textId="77777777" w:rsidR="00877EFC" w:rsidRDefault="00877EFC" w:rsidP="00877EFC">
      <w:pPr>
        <w:spacing w:after="0"/>
        <w:rPr>
          <w:rFonts w:ascii="Arial" w:hAnsi="Arial" w:cs="Arial"/>
        </w:rPr>
      </w:pPr>
    </w:p>
    <w:p w14:paraId="6347732A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48F64795" w14:textId="77777777" w:rsidR="00877EFC" w:rsidRDefault="00877EF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533B52C" w14:textId="000AB58B" w:rsidR="008F11BB" w:rsidRPr="000440B9" w:rsidRDefault="003D5BB5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lastRenderedPageBreak/>
        <w:t>Supplemental figure 1</w:t>
      </w:r>
      <w:r w:rsidR="008F11BB">
        <w:rPr>
          <w:rFonts w:ascii="Arial" w:eastAsiaTheme="minorEastAsia" w:hAnsi="Arial" w:cs="Arial"/>
          <w:b/>
        </w:rPr>
        <w:t>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r w:rsidR="000440B9">
        <w:rPr>
          <w:rFonts w:ascii="Arial" w:eastAsiaTheme="minorEastAsia" w:hAnsi="Arial" w:cs="Arial"/>
          <w:b/>
        </w:rPr>
        <w:t xml:space="preserve"> of one single </w:t>
      </w:r>
      <w:r w:rsidR="009665E4">
        <w:rPr>
          <w:rFonts w:ascii="Arial" w:eastAsiaTheme="minorEastAsia" w:hAnsi="Arial" w:cs="Arial"/>
          <w:b/>
        </w:rPr>
        <w:t>imputed</w:t>
      </w:r>
      <w:r w:rsidR="000440B9">
        <w:rPr>
          <w:rFonts w:ascii="Arial" w:eastAsiaTheme="minorEastAsia" w:hAnsi="Arial" w:cs="Arial"/>
          <w:b/>
        </w:rPr>
        <w:t xml:space="preserve"> data set</w:t>
      </w:r>
      <w:r w:rsidR="008F11BB">
        <w:rPr>
          <w:rFonts w:ascii="Arial" w:eastAsiaTheme="minorEastAsia" w:hAnsi="Arial" w:cs="Arial"/>
          <w:b/>
        </w:rPr>
        <w:t>.</w:t>
      </w:r>
    </w:p>
    <w:p w14:paraId="7CE00467" w14:textId="2023918A" w:rsidR="008F11BB" w:rsidRDefault="00CA1FFF" w:rsidP="00C80640">
      <w:pPr>
        <w:spacing w:after="0"/>
        <w:rPr>
          <w:rFonts w:ascii="Arial" w:eastAsiaTheme="minorEastAsia" w:hAnsi="Arial" w:cs="Arial"/>
          <w:b/>
        </w:rPr>
      </w:pPr>
      <w:r w:rsidRPr="00CA1FFF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60605B8B" wp14:editId="4A75B167">
            <wp:extent cx="4572000" cy="4572000"/>
            <wp:effectExtent l="0" t="0" r="0" b="0"/>
            <wp:docPr id="3" name="Picture 3" descr="Z:\Project Predict Hypoparathyroidism\Development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Predict Hypoparathyroidism\Development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E35410" w14:textId="14813B9F" w:rsidR="003D5BB5" w:rsidRDefault="00D14FCA" w:rsidP="003D5BB5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>Supplemental Figure 2</w:t>
      </w:r>
      <w:r w:rsidR="003D5BB5">
        <w:rPr>
          <w:rFonts w:ascii="Arial" w:hAnsi="Arial" w:cs="Arial"/>
          <w:b/>
        </w:rPr>
        <w:t>. Model performance of models uncorrected for optimism</w:t>
      </w:r>
      <w:r w:rsidR="003D5BB5">
        <w:rPr>
          <w:rFonts w:ascii="Arial" w:hAnsi="Arial" w:cs="Arial"/>
        </w:rPr>
        <w:t>. The predicted probabilities were averaged over the ten imputed data sets. No shrinkage was applied to the models.</w:t>
      </w:r>
      <w:r w:rsidR="003D5BB5" w:rsidRPr="0008561D">
        <w:rPr>
          <w:rFonts w:ascii="Arial" w:hAnsi="Arial" w:cs="Arial"/>
        </w:rPr>
        <w:t xml:space="preserve"> </w:t>
      </w:r>
      <w:r w:rsidR="003D5BB5">
        <w:rPr>
          <w:rFonts w:ascii="Arial" w:hAnsi="Arial" w:cs="Arial"/>
        </w:rPr>
        <w:t xml:space="preserve">There is statistical evidence that the final model is better than the simple model (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9.0;p&lt;0.001</m:t>
        </m:r>
      </m:oMath>
      <w:r w:rsidR="003D5BB5">
        <w:rPr>
          <w:rFonts w:ascii="Arial" w:eastAsiaTheme="minorEastAsia" w:hAnsi="Arial" w:cs="Arial"/>
        </w:rPr>
        <w:t>). There is no statistical evidence that the full model is better than the final model, therefore we choose the sparse model (</w:t>
      </w:r>
      <w:r w:rsidR="003D5BB5">
        <w:rPr>
          <w:rFonts w:ascii="Arial" w:hAnsi="Arial" w:cs="Arial"/>
        </w:rPr>
        <w:t xml:space="preserve">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1;p&lt;0.892</m:t>
        </m:r>
      </m:oMath>
      <w:r w:rsidR="003D5BB5">
        <w:rPr>
          <w:rFonts w:ascii="Arial" w:eastAsiaTheme="minorEastAsia" w:hAnsi="Arial" w:cs="Arial"/>
        </w:rPr>
        <w:t>).</w:t>
      </w:r>
    </w:p>
    <w:p w14:paraId="6D1CB6FD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2"/>
        <w:gridCol w:w="4674"/>
      </w:tblGrid>
      <w:tr w:rsidR="003D5BB5" w14:paraId="3FEDBB91" w14:textId="77777777" w:rsidTr="00BE5726">
        <w:tc>
          <w:tcPr>
            <w:tcW w:w="4811" w:type="dxa"/>
          </w:tcPr>
          <w:p w14:paraId="01A4F2D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3004B703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3D5BB5" w14:paraId="4A384FF2" w14:textId="77777777" w:rsidTr="00BE5726">
        <w:tc>
          <w:tcPr>
            <w:tcW w:w="4811" w:type="dxa"/>
          </w:tcPr>
          <w:p w14:paraId="1E4187FA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E7BE0FD" wp14:editId="11731478">
                  <wp:extent cx="3061335" cy="3061335"/>
                  <wp:effectExtent l="0" t="0" r="0" b="0"/>
                  <wp:docPr id="7" name="Picture 7" descr="Z:\Project Predict Hypoparathyroidism\Development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Development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1335" cy="3061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30A38F7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06E4E8CF" wp14:editId="16C3FCEE">
                  <wp:extent cx="3022600" cy="3022600"/>
                  <wp:effectExtent l="0" t="0" r="0" b="0"/>
                  <wp:docPr id="8" name="Picture 8" descr="Z:\Project Predict Hypoparathyroidism\Development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Development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2600" cy="302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5BB5" w14:paraId="3B649EE7" w14:textId="77777777" w:rsidTr="00BE5726">
        <w:tc>
          <w:tcPr>
            <w:tcW w:w="4811" w:type="dxa"/>
          </w:tcPr>
          <w:p w14:paraId="6D5FC63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0E43000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  <w:tr w:rsidR="003D5BB5" w14:paraId="03856A14" w14:textId="77777777" w:rsidTr="00BE5726">
        <w:tc>
          <w:tcPr>
            <w:tcW w:w="4811" w:type="dxa"/>
          </w:tcPr>
          <w:p w14:paraId="1E30CAA7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77CB04FC" wp14:editId="428B1F2C">
                  <wp:extent cx="3023235" cy="3023235"/>
                  <wp:effectExtent l="0" t="0" r="0" b="0"/>
                  <wp:docPr id="9" name="Picture 9" descr="Z:\Project Predict Hypoparathyroidism\Development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3235" cy="302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0DB2E2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0433CAF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p w14:paraId="14EC425D" w14:textId="04AC626C" w:rsidR="00345CC4" w:rsidRDefault="00345CC4">
      <w:pPr>
        <w:rPr>
          <w:rFonts w:ascii="Arial" w:eastAsiaTheme="minorEastAsia" w:hAnsi="Arial" w:cs="Arial"/>
          <w:b/>
        </w:rPr>
      </w:pPr>
    </w:p>
    <w:sectPr w:rsidR="00345CC4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12T15:33:00Z" w:initials="CM">
    <w:p w14:paraId="1A8EFA12" w14:textId="1C3E95D2" w:rsidR="00145558" w:rsidRPr="00145558" w:rsidRDefault="00145558">
      <w:pPr>
        <w:pStyle w:val="Tekstopmerking"/>
      </w:pPr>
      <w:r w:rsidRPr="006C5CA4">
        <w:rPr>
          <w:rStyle w:val="Verwijzingopmerking"/>
          <w:highlight w:val="magenta"/>
        </w:rPr>
        <w:annotationRef/>
      </w:r>
      <w:r w:rsidRPr="00145558">
        <w:rPr>
          <w:highlight w:val="magenta"/>
        </w:rPr>
        <w:t>@Caro: CHECK CI of intercept</w:t>
      </w:r>
    </w:p>
  </w:comment>
  <w:comment w:id="1" w:author="C.H.M. Maas [2]" w:date="2023-07-13T13:29:00Z" w:initials="CM">
    <w:p w14:paraId="43459B83" w14:textId="1E0EFF48" w:rsidR="00145558" w:rsidRPr="00145558" w:rsidRDefault="00145558">
      <w:pPr>
        <w:pStyle w:val="Tekstopmerking"/>
      </w:pPr>
      <w:r w:rsidRPr="00F835ED">
        <w:rPr>
          <w:rStyle w:val="Verwijzingopmerking"/>
          <w:highlight w:val="magenta"/>
        </w:rPr>
        <w:annotationRef/>
      </w:r>
      <w:r w:rsidRPr="00145558">
        <w:rPr>
          <w:highlight w:val="magenta"/>
        </w:rPr>
        <w:t>@Caro: discuss with Davi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A8EFA12" w15:done="0"/>
  <w15:commentEx w15:paraId="43459B83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145558" w:rsidRDefault="00145558">
      <w:pPr>
        <w:spacing w:after="0"/>
      </w:pPr>
      <w:r>
        <w:separator/>
      </w:r>
    </w:p>
  </w:endnote>
  <w:endnote w:type="continuationSeparator" w:id="0">
    <w:p w14:paraId="28CA1898" w14:textId="77777777" w:rsidR="00145558" w:rsidRDefault="001455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145558" w:rsidRDefault="00145558">
      <w:r>
        <w:separator/>
      </w:r>
    </w:p>
  </w:footnote>
  <w:footnote w:type="continuationSeparator" w:id="0">
    <w:p w14:paraId="665CEE21" w14:textId="77777777" w:rsidR="00145558" w:rsidRDefault="00145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04A3FAB"/>
    <w:multiLevelType w:val="hybridMultilevel"/>
    <w:tmpl w:val="A9386156"/>
    <w:lvl w:ilvl="0" w:tplc="5A9C9C40">
      <w:start w:val="1474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  <w15:person w15:author="C.H.M. Maas [2]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146B"/>
    <w:rsid w:val="00000F49"/>
    <w:rsid w:val="00003E26"/>
    <w:rsid w:val="00004CB2"/>
    <w:rsid w:val="00012B03"/>
    <w:rsid w:val="000271C5"/>
    <w:rsid w:val="0002763B"/>
    <w:rsid w:val="000440B9"/>
    <w:rsid w:val="0004429A"/>
    <w:rsid w:val="00056234"/>
    <w:rsid w:val="00057B70"/>
    <w:rsid w:val="000628E5"/>
    <w:rsid w:val="00066986"/>
    <w:rsid w:val="00073F10"/>
    <w:rsid w:val="00076990"/>
    <w:rsid w:val="0008541E"/>
    <w:rsid w:val="000855C2"/>
    <w:rsid w:val="0008561D"/>
    <w:rsid w:val="000926BF"/>
    <w:rsid w:val="00093E48"/>
    <w:rsid w:val="00095994"/>
    <w:rsid w:val="000A1B5E"/>
    <w:rsid w:val="000A2405"/>
    <w:rsid w:val="000A5181"/>
    <w:rsid w:val="000A6EDC"/>
    <w:rsid w:val="000B0DB8"/>
    <w:rsid w:val="000B2E74"/>
    <w:rsid w:val="000B3ABC"/>
    <w:rsid w:val="000B7D76"/>
    <w:rsid w:val="000C10BF"/>
    <w:rsid w:val="000D5FF2"/>
    <w:rsid w:val="000E3F32"/>
    <w:rsid w:val="000E4281"/>
    <w:rsid w:val="000E50DE"/>
    <w:rsid w:val="000E6665"/>
    <w:rsid w:val="000E7EC2"/>
    <w:rsid w:val="000F085D"/>
    <w:rsid w:val="000F23B7"/>
    <w:rsid w:val="000F5DA3"/>
    <w:rsid w:val="0010083A"/>
    <w:rsid w:val="00105C02"/>
    <w:rsid w:val="001124C1"/>
    <w:rsid w:val="001269DA"/>
    <w:rsid w:val="00133162"/>
    <w:rsid w:val="00143EC1"/>
    <w:rsid w:val="001451E4"/>
    <w:rsid w:val="00145558"/>
    <w:rsid w:val="00146401"/>
    <w:rsid w:val="00150C44"/>
    <w:rsid w:val="001740E0"/>
    <w:rsid w:val="00177066"/>
    <w:rsid w:val="001838DB"/>
    <w:rsid w:val="00191551"/>
    <w:rsid w:val="001953D4"/>
    <w:rsid w:val="001B7C95"/>
    <w:rsid w:val="001B7D0D"/>
    <w:rsid w:val="001C0BDC"/>
    <w:rsid w:val="001C2379"/>
    <w:rsid w:val="001C3828"/>
    <w:rsid w:val="001D2CAE"/>
    <w:rsid w:val="001D5749"/>
    <w:rsid w:val="001E2061"/>
    <w:rsid w:val="001E619B"/>
    <w:rsid w:val="001E792D"/>
    <w:rsid w:val="001F06E6"/>
    <w:rsid w:val="001F6B64"/>
    <w:rsid w:val="001F6F4D"/>
    <w:rsid w:val="00200250"/>
    <w:rsid w:val="00204977"/>
    <w:rsid w:val="00212518"/>
    <w:rsid w:val="0023137F"/>
    <w:rsid w:val="00233FAA"/>
    <w:rsid w:val="0024021F"/>
    <w:rsid w:val="00242DCE"/>
    <w:rsid w:val="00252BC4"/>
    <w:rsid w:val="00260E00"/>
    <w:rsid w:val="002627C6"/>
    <w:rsid w:val="00262C9B"/>
    <w:rsid w:val="00262D35"/>
    <w:rsid w:val="0026734D"/>
    <w:rsid w:val="00273393"/>
    <w:rsid w:val="00275592"/>
    <w:rsid w:val="00277A8C"/>
    <w:rsid w:val="0029579C"/>
    <w:rsid w:val="002A5EEE"/>
    <w:rsid w:val="002A661F"/>
    <w:rsid w:val="002B3F86"/>
    <w:rsid w:val="002C2D31"/>
    <w:rsid w:val="002C3AEF"/>
    <w:rsid w:val="002C63FC"/>
    <w:rsid w:val="002D2C01"/>
    <w:rsid w:val="002E0FA2"/>
    <w:rsid w:val="002F1D4F"/>
    <w:rsid w:val="002F1F9E"/>
    <w:rsid w:val="002F3C4F"/>
    <w:rsid w:val="002F44B9"/>
    <w:rsid w:val="00300CE7"/>
    <w:rsid w:val="00303900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4717E"/>
    <w:rsid w:val="003503B3"/>
    <w:rsid w:val="00357633"/>
    <w:rsid w:val="00364B58"/>
    <w:rsid w:val="00367B3C"/>
    <w:rsid w:val="00380EDE"/>
    <w:rsid w:val="00382B65"/>
    <w:rsid w:val="003932B3"/>
    <w:rsid w:val="00393DF7"/>
    <w:rsid w:val="003965B3"/>
    <w:rsid w:val="003A1AE4"/>
    <w:rsid w:val="003A4354"/>
    <w:rsid w:val="003A4AE2"/>
    <w:rsid w:val="003A54C2"/>
    <w:rsid w:val="003A5F28"/>
    <w:rsid w:val="003C02FE"/>
    <w:rsid w:val="003C1D7F"/>
    <w:rsid w:val="003C3375"/>
    <w:rsid w:val="003D03AA"/>
    <w:rsid w:val="003D5BB5"/>
    <w:rsid w:val="003D747E"/>
    <w:rsid w:val="003E5200"/>
    <w:rsid w:val="003F2881"/>
    <w:rsid w:val="003F4DED"/>
    <w:rsid w:val="003F5177"/>
    <w:rsid w:val="003F56F6"/>
    <w:rsid w:val="003F6B85"/>
    <w:rsid w:val="00400BFD"/>
    <w:rsid w:val="004029A5"/>
    <w:rsid w:val="00402F37"/>
    <w:rsid w:val="004112EE"/>
    <w:rsid w:val="00414F2E"/>
    <w:rsid w:val="004150B7"/>
    <w:rsid w:val="00424F10"/>
    <w:rsid w:val="00435D44"/>
    <w:rsid w:val="004369CE"/>
    <w:rsid w:val="00440B6E"/>
    <w:rsid w:val="00453560"/>
    <w:rsid w:val="00461C5A"/>
    <w:rsid w:val="004657E3"/>
    <w:rsid w:val="00466EA7"/>
    <w:rsid w:val="00470C87"/>
    <w:rsid w:val="004817F1"/>
    <w:rsid w:val="0049274F"/>
    <w:rsid w:val="00496A1B"/>
    <w:rsid w:val="004A1BDF"/>
    <w:rsid w:val="004A4FDD"/>
    <w:rsid w:val="004B2134"/>
    <w:rsid w:val="004C07E5"/>
    <w:rsid w:val="004D2FA3"/>
    <w:rsid w:val="004E669E"/>
    <w:rsid w:val="004F2A66"/>
    <w:rsid w:val="004F410D"/>
    <w:rsid w:val="004F43D4"/>
    <w:rsid w:val="004F7EBB"/>
    <w:rsid w:val="00500AEE"/>
    <w:rsid w:val="00513017"/>
    <w:rsid w:val="00515DE4"/>
    <w:rsid w:val="005171C8"/>
    <w:rsid w:val="005209FA"/>
    <w:rsid w:val="00520D83"/>
    <w:rsid w:val="005218D5"/>
    <w:rsid w:val="00550A67"/>
    <w:rsid w:val="00555AAB"/>
    <w:rsid w:val="00561557"/>
    <w:rsid w:val="005623B8"/>
    <w:rsid w:val="00570E69"/>
    <w:rsid w:val="00571790"/>
    <w:rsid w:val="00574C0C"/>
    <w:rsid w:val="0059060A"/>
    <w:rsid w:val="00591A0B"/>
    <w:rsid w:val="00597E89"/>
    <w:rsid w:val="005A22D0"/>
    <w:rsid w:val="005A5DB0"/>
    <w:rsid w:val="005B3487"/>
    <w:rsid w:val="005B4881"/>
    <w:rsid w:val="005D1363"/>
    <w:rsid w:val="005D1635"/>
    <w:rsid w:val="005D25A6"/>
    <w:rsid w:val="005D3A70"/>
    <w:rsid w:val="005E4A36"/>
    <w:rsid w:val="005E63AC"/>
    <w:rsid w:val="005F0666"/>
    <w:rsid w:val="005F278B"/>
    <w:rsid w:val="005F4A3A"/>
    <w:rsid w:val="005F776F"/>
    <w:rsid w:val="006015DA"/>
    <w:rsid w:val="00601C4F"/>
    <w:rsid w:val="00615E0F"/>
    <w:rsid w:val="006167E6"/>
    <w:rsid w:val="00635E4F"/>
    <w:rsid w:val="0064229D"/>
    <w:rsid w:val="00646837"/>
    <w:rsid w:val="0065074C"/>
    <w:rsid w:val="00652F6E"/>
    <w:rsid w:val="00660499"/>
    <w:rsid w:val="00674220"/>
    <w:rsid w:val="00691F4C"/>
    <w:rsid w:val="00696911"/>
    <w:rsid w:val="006A0CEB"/>
    <w:rsid w:val="006A35F0"/>
    <w:rsid w:val="006A4844"/>
    <w:rsid w:val="006B2F6A"/>
    <w:rsid w:val="006B4D84"/>
    <w:rsid w:val="006B4F77"/>
    <w:rsid w:val="006C1484"/>
    <w:rsid w:val="006C5242"/>
    <w:rsid w:val="006C5CA4"/>
    <w:rsid w:val="006D2C79"/>
    <w:rsid w:val="006E54E9"/>
    <w:rsid w:val="006E78C1"/>
    <w:rsid w:val="00700D8A"/>
    <w:rsid w:val="00706675"/>
    <w:rsid w:val="00707810"/>
    <w:rsid w:val="00710440"/>
    <w:rsid w:val="007107E4"/>
    <w:rsid w:val="0071725C"/>
    <w:rsid w:val="00721450"/>
    <w:rsid w:val="00724131"/>
    <w:rsid w:val="0072434F"/>
    <w:rsid w:val="00727A23"/>
    <w:rsid w:val="00730E34"/>
    <w:rsid w:val="00737990"/>
    <w:rsid w:val="00740F14"/>
    <w:rsid w:val="007447FC"/>
    <w:rsid w:val="00760AA0"/>
    <w:rsid w:val="00767127"/>
    <w:rsid w:val="00770E06"/>
    <w:rsid w:val="00771DB2"/>
    <w:rsid w:val="0078257F"/>
    <w:rsid w:val="00791085"/>
    <w:rsid w:val="007926EF"/>
    <w:rsid w:val="007966BD"/>
    <w:rsid w:val="007A1D03"/>
    <w:rsid w:val="007A3FF3"/>
    <w:rsid w:val="007A48E5"/>
    <w:rsid w:val="007B3E78"/>
    <w:rsid w:val="007B571F"/>
    <w:rsid w:val="007B6CFE"/>
    <w:rsid w:val="007C69D7"/>
    <w:rsid w:val="007D5A41"/>
    <w:rsid w:val="007F5CC7"/>
    <w:rsid w:val="008178AD"/>
    <w:rsid w:val="00841645"/>
    <w:rsid w:val="008441D0"/>
    <w:rsid w:val="0085197D"/>
    <w:rsid w:val="00856B7B"/>
    <w:rsid w:val="00856BB6"/>
    <w:rsid w:val="00867622"/>
    <w:rsid w:val="00871F0E"/>
    <w:rsid w:val="008723FD"/>
    <w:rsid w:val="00875DFA"/>
    <w:rsid w:val="00877E41"/>
    <w:rsid w:val="00877EFC"/>
    <w:rsid w:val="0089237C"/>
    <w:rsid w:val="008932D0"/>
    <w:rsid w:val="00893A20"/>
    <w:rsid w:val="008A5782"/>
    <w:rsid w:val="008A6A5A"/>
    <w:rsid w:val="008B7AF1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1FAA"/>
    <w:rsid w:val="008F5E18"/>
    <w:rsid w:val="008F5FB8"/>
    <w:rsid w:val="0090506B"/>
    <w:rsid w:val="00914975"/>
    <w:rsid w:val="00915F1C"/>
    <w:rsid w:val="00921179"/>
    <w:rsid w:val="009307FD"/>
    <w:rsid w:val="00931ACB"/>
    <w:rsid w:val="00935F29"/>
    <w:rsid w:val="00942929"/>
    <w:rsid w:val="009461AB"/>
    <w:rsid w:val="00953B99"/>
    <w:rsid w:val="00965983"/>
    <w:rsid w:val="009665E4"/>
    <w:rsid w:val="00966D1E"/>
    <w:rsid w:val="0097378B"/>
    <w:rsid w:val="00976639"/>
    <w:rsid w:val="00977F57"/>
    <w:rsid w:val="009B0EEA"/>
    <w:rsid w:val="009B248F"/>
    <w:rsid w:val="009D2949"/>
    <w:rsid w:val="009D4541"/>
    <w:rsid w:val="009E3B7E"/>
    <w:rsid w:val="009F02A0"/>
    <w:rsid w:val="009F3C31"/>
    <w:rsid w:val="009F4696"/>
    <w:rsid w:val="009F715E"/>
    <w:rsid w:val="009F7523"/>
    <w:rsid w:val="00A01645"/>
    <w:rsid w:val="00A01A33"/>
    <w:rsid w:val="00A01FB6"/>
    <w:rsid w:val="00A02354"/>
    <w:rsid w:val="00A1425F"/>
    <w:rsid w:val="00A267A5"/>
    <w:rsid w:val="00A2680E"/>
    <w:rsid w:val="00A27431"/>
    <w:rsid w:val="00A351F3"/>
    <w:rsid w:val="00A41422"/>
    <w:rsid w:val="00A437DB"/>
    <w:rsid w:val="00A4393B"/>
    <w:rsid w:val="00A447D1"/>
    <w:rsid w:val="00A46603"/>
    <w:rsid w:val="00A5494B"/>
    <w:rsid w:val="00A560F8"/>
    <w:rsid w:val="00A63C47"/>
    <w:rsid w:val="00A665E3"/>
    <w:rsid w:val="00A7457C"/>
    <w:rsid w:val="00A76B6F"/>
    <w:rsid w:val="00A812A5"/>
    <w:rsid w:val="00A851FB"/>
    <w:rsid w:val="00A87411"/>
    <w:rsid w:val="00A95D15"/>
    <w:rsid w:val="00A97A6B"/>
    <w:rsid w:val="00AA5951"/>
    <w:rsid w:val="00AA6534"/>
    <w:rsid w:val="00AB48EA"/>
    <w:rsid w:val="00AC3E91"/>
    <w:rsid w:val="00AC4B73"/>
    <w:rsid w:val="00AC53C7"/>
    <w:rsid w:val="00AD5D32"/>
    <w:rsid w:val="00AD632E"/>
    <w:rsid w:val="00AE021C"/>
    <w:rsid w:val="00B010D1"/>
    <w:rsid w:val="00B054A1"/>
    <w:rsid w:val="00B05A18"/>
    <w:rsid w:val="00B12A8E"/>
    <w:rsid w:val="00B3073E"/>
    <w:rsid w:val="00B37F4B"/>
    <w:rsid w:val="00B409CB"/>
    <w:rsid w:val="00B45011"/>
    <w:rsid w:val="00B47AA5"/>
    <w:rsid w:val="00B52458"/>
    <w:rsid w:val="00B62BF2"/>
    <w:rsid w:val="00B8321D"/>
    <w:rsid w:val="00B832CB"/>
    <w:rsid w:val="00B85DE4"/>
    <w:rsid w:val="00B86BF0"/>
    <w:rsid w:val="00B90294"/>
    <w:rsid w:val="00B90913"/>
    <w:rsid w:val="00B96A24"/>
    <w:rsid w:val="00BA0E18"/>
    <w:rsid w:val="00BA1FA9"/>
    <w:rsid w:val="00BA56BC"/>
    <w:rsid w:val="00BA5833"/>
    <w:rsid w:val="00BA678E"/>
    <w:rsid w:val="00BA6CC6"/>
    <w:rsid w:val="00BC10D6"/>
    <w:rsid w:val="00BC4C97"/>
    <w:rsid w:val="00BD19E0"/>
    <w:rsid w:val="00BD1F91"/>
    <w:rsid w:val="00BE2AD4"/>
    <w:rsid w:val="00BE5726"/>
    <w:rsid w:val="00BF11E9"/>
    <w:rsid w:val="00BF49A4"/>
    <w:rsid w:val="00C11893"/>
    <w:rsid w:val="00C154D0"/>
    <w:rsid w:val="00C1685A"/>
    <w:rsid w:val="00C26F9B"/>
    <w:rsid w:val="00C279C1"/>
    <w:rsid w:val="00C27CEC"/>
    <w:rsid w:val="00C33BCE"/>
    <w:rsid w:val="00C355F8"/>
    <w:rsid w:val="00C42B7D"/>
    <w:rsid w:val="00C42BAD"/>
    <w:rsid w:val="00C42CFE"/>
    <w:rsid w:val="00C43F93"/>
    <w:rsid w:val="00C453BC"/>
    <w:rsid w:val="00C546AE"/>
    <w:rsid w:val="00C54774"/>
    <w:rsid w:val="00C563F9"/>
    <w:rsid w:val="00C5756C"/>
    <w:rsid w:val="00C63E6B"/>
    <w:rsid w:val="00C74CB2"/>
    <w:rsid w:val="00C771E7"/>
    <w:rsid w:val="00C80640"/>
    <w:rsid w:val="00C84909"/>
    <w:rsid w:val="00C8546A"/>
    <w:rsid w:val="00C94059"/>
    <w:rsid w:val="00CA00D1"/>
    <w:rsid w:val="00CA1FFF"/>
    <w:rsid w:val="00CA2CB1"/>
    <w:rsid w:val="00CB0077"/>
    <w:rsid w:val="00CB0CFA"/>
    <w:rsid w:val="00CB307D"/>
    <w:rsid w:val="00CB5732"/>
    <w:rsid w:val="00CC4285"/>
    <w:rsid w:val="00CC4CF9"/>
    <w:rsid w:val="00CC608C"/>
    <w:rsid w:val="00CC6F3C"/>
    <w:rsid w:val="00CD3C03"/>
    <w:rsid w:val="00CE0DEE"/>
    <w:rsid w:val="00CE36B2"/>
    <w:rsid w:val="00CF0349"/>
    <w:rsid w:val="00CF2CFD"/>
    <w:rsid w:val="00CF321D"/>
    <w:rsid w:val="00CF642D"/>
    <w:rsid w:val="00CF6F53"/>
    <w:rsid w:val="00CF7108"/>
    <w:rsid w:val="00D001AA"/>
    <w:rsid w:val="00D05759"/>
    <w:rsid w:val="00D064F6"/>
    <w:rsid w:val="00D1041D"/>
    <w:rsid w:val="00D132B6"/>
    <w:rsid w:val="00D14FCA"/>
    <w:rsid w:val="00D167A8"/>
    <w:rsid w:val="00D23260"/>
    <w:rsid w:val="00D332A7"/>
    <w:rsid w:val="00D347D7"/>
    <w:rsid w:val="00D359F4"/>
    <w:rsid w:val="00D41BB2"/>
    <w:rsid w:val="00D42DF6"/>
    <w:rsid w:val="00D431F2"/>
    <w:rsid w:val="00D46B32"/>
    <w:rsid w:val="00D47091"/>
    <w:rsid w:val="00D533BC"/>
    <w:rsid w:val="00D60917"/>
    <w:rsid w:val="00D64740"/>
    <w:rsid w:val="00D71524"/>
    <w:rsid w:val="00D721C9"/>
    <w:rsid w:val="00D749C5"/>
    <w:rsid w:val="00D75AED"/>
    <w:rsid w:val="00D81D99"/>
    <w:rsid w:val="00D8526D"/>
    <w:rsid w:val="00D908BC"/>
    <w:rsid w:val="00D93EA7"/>
    <w:rsid w:val="00D94A26"/>
    <w:rsid w:val="00D96BB1"/>
    <w:rsid w:val="00DA0CCE"/>
    <w:rsid w:val="00DA3BC4"/>
    <w:rsid w:val="00DA61C3"/>
    <w:rsid w:val="00DB40E6"/>
    <w:rsid w:val="00DC3ED7"/>
    <w:rsid w:val="00DD0ADB"/>
    <w:rsid w:val="00DD3B39"/>
    <w:rsid w:val="00DD62ED"/>
    <w:rsid w:val="00DE5C2F"/>
    <w:rsid w:val="00DF370F"/>
    <w:rsid w:val="00E00B99"/>
    <w:rsid w:val="00E02681"/>
    <w:rsid w:val="00E03C90"/>
    <w:rsid w:val="00E06DE8"/>
    <w:rsid w:val="00E120FB"/>
    <w:rsid w:val="00E16BDE"/>
    <w:rsid w:val="00E175DF"/>
    <w:rsid w:val="00E22830"/>
    <w:rsid w:val="00E248EF"/>
    <w:rsid w:val="00E25768"/>
    <w:rsid w:val="00E26924"/>
    <w:rsid w:val="00E464D9"/>
    <w:rsid w:val="00E500E5"/>
    <w:rsid w:val="00E515A4"/>
    <w:rsid w:val="00E61091"/>
    <w:rsid w:val="00E729F0"/>
    <w:rsid w:val="00E73ED2"/>
    <w:rsid w:val="00E74E49"/>
    <w:rsid w:val="00E75C73"/>
    <w:rsid w:val="00E8204F"/>
    <w:rsid w:val="00E8487F"/>
    <w:rsid w:val="00E9331D"/>
    <w:rsid w:val="00E95228"/>
    <w:rsid w:val="00EA65A8"/>
    <w:rsid w:val="00EB236F"/>
    <w:rsid w:val="00EC1066"/>
    <w:rsid w:val="00EC205F"/>
    <w:rsid w:val="00ED2EE1"/>
    <w:rsid w:val="00ED5388"/>
    <w:rsid w:val="00ED750E"/>
    <w:rsid w:val="00EE1466"/>
    <w:rsid w:val="00EE3531"/>
    <w:rsid w:val="00EE7258"/>
    <w:rsid w:val="00EF5889"/>
    <w:rsid w:val="00F019E6"/>
    <w:rsid w:val="00F03A02"/>
    <w:rsid w:val="00F03B57"/>
    <w:rsid w:val="00F11450"/>
    <w:rsid w:val="00F2146B"/>
    <w:rsid w:val="00F31622"/>
    <w:rsid w:val="00F4099A"/>
    <w:rsid w:val="00F431FB"/>
    <w:rsid w:val="00F4651A"/>
    <w:rsid w:val="00F473FF"/>
    <w:rsid w:val="00F543AC"/>
    <w:rsid w:val="00F64CF2"/>
    <w:rsid w:val="00F651F6"/>
    <w:rsid w:val="00F655B0"/>
    <w:rsid w:val="00F72698"/>
    <w:rsid w:val="00F77F2C"/>
    <w:rsid w:val="00F828C1"/>
    <w:rsid w:val="00F835ED"/>
    <w:rsid w:val="00F910F6"/>
    <w:rsid w:val="00F91D01"/>
    <w:rsid w:val="00F94E86"/>
    <w:rsid w:val="00FA1129"/>
    <w:rsid w:val="00FA7D2D"/>
    <w:rsid w:val="00FB09D7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idth-relative:margin;mso-height-relative:margin;v-text-anchor:middle" fillcolor="#93cddd" strokecolor="windowText">
      <v:fill color="#93cddd"/>
      <v:stroke color="windowText" weight="2pt"/>
    </o:shapedefaults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Tekstvantijdelijkeaanduiding">
    <w:name w:val="Placeholder Text"/>
    <w:basedOn w:val="Standaardalinea-lettertype"/>
    <w:semiHidden/>
    <w:rsid w:val="004150B7"/>
    <w:rPr>
      <w:color w:val="808080"/>
    </w:rPr>
  </w:style>
  <w:style w:type="paragraph" w:styleId="Lijstalinea">
    <w:name w:val="List Paragraph"/>
    <w:basedOn w:val="Standaard"/>
    <w:rsid w:val="00300CE7"/>
    <w:pPr>
      <w:ind w:left="720"/>
      <w:contextualSpacing/>
    </w:pPr>
  </w:style>
  <w:style w:type="table" w:styleId="Tabelraster">
    <w:name w:val="Table Grid"/>
    <w:basedOn w:val="Standaardtabe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erwijzingopmerking">
    <w:name w:val="annotation reference"/>
    <w:basedOn w:val="Standaardalinea-lettertype"/>
    <w:semiHidden/>
    <w:unhideWhenUsed/>
    <w:rsid w:val="00B8321D"/>
    <w:rPr>
      <w:sz w:val="16"/>
      <w:szCs w:val="16"/>
    </w:rPr>
  </w:style>
  <w:style w:type="paragraph" w:styleId="Tekstopmerking">
    <w:name w:val="annotation text"/>
    <w:basedOn w:val="Standaard"/>
    <w:link w:val="TekstopmerkingChar"/>
    <w:semiHidden/>
    <w:unhideWhenUsed/>
    <w:rsid w:val="00B8321D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semiHidden/>
    <w:rsid w:val="00B8321D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semiHidden/>
    <w:unhideWhenUsed/>
    <w:rsid w:val="00B8321D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semiHidden/>
    <w:rsid w:val="00B8321D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semiHidden/>
    <w:rsid w:val="00B8321D"/>
    <w:rPr>
      <w:rFonts w:ascii="Segoe UI" w:hAnsi="Segoe UI" w:cs="Segoe UI"/>
      <w:sz w:val="18"/>
      <w:szCs w:val="18"/>
    </w:rPr>
  </w:style>
  <w:style w:type="character" w:styleId="GevolgdeHyperlink">
    <w:name w:val="FollowedHyperlink"/>
    <w:basedOn w:val="Standaardalinea-lettertype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9761EA-A32A-464E-A5F0-61CD02EBD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9</Pages>
  <Words>1439</Words>
  <Characters>7918</Characters>
  <Application>Microsoft Office Word</Application>
  <DocSecurity>0</DocSecurity>
  <Lines>65</Lines>
  <Paragraphs>1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/A</Company>
  <LinksUpToDate>false</LinksUpToDate>
  <CharactersWithSpaces>9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 van Dijk</dc:creator>
  <cp:keywords/>
  <cp:lastModifiedBy>Carolien Maas</cp:lastModifiedBy>
  <cp:revision>16</cp:revision>
  <dcterms:created xsi:type="dcterms:W3CDTF">2023-07-18T13:54:00Z</dcterms:created>
  <dcterms:modified xsi:type="dcterms:W3CDTF">2023-07-19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